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b/>
          <w:sz w:val="40"/>
          <w:lang w:val="en-US"/>
        </w:rPr>
        <w:alias w:val="Grain Size Analysis – Planimetric Method"/>
        <w:tag w:val="LocalizedLabel"/>
        <w:id w:val="-197169128"/>
        <w:placeholder>
          <w:docPart w:val="DefaultPlaceholder_1081868574"/>
        </w:placeholder>
        <w:text/>
      </w:sdtPr>
      <w:sdtEndPr/>
      <w:sdtContent>
        <w:p w14:paraId="4CDD402D" w14:textId="5C3AD08C" w:rsidR="0086664D" w:rsidRPr="001379AB" w:rsidRDefault="009C390E" w:rsidP="009067C5">
          <w:pPr>
            <w:jc w:val="center"/>
            <w:rPr>
              <w:b/>
              <w:sz w:val="40"/>
              <w:lang w:val="en-US"/>
            </w:rPr>
          </w:pPr>
          <w:r>
            <w:rPr>
              <w:b/>
              <w:sz w:val="40"/>
              <w:lang w:val="en-US"/>
            </w:rPr>
            <w:t xml:space="preserve">Multiphase and Grain Size Analysis </w:t>
          </w:r>
        </w:p>
      </w:sdtContent>
    </w:sdt>
    <w:sdt>
      <w:sdtPr>
        <w:alias w:val="Input Form1"/>
        <w:tag w:val="Form"/>
        <w:id w:val="1807355811"/>
        <w:placeholder>
          <w:docPart w:val="DefaultPlaceholder_-1854013436"/>
        </w:placeholder>
        <w:docPartList>
          <w:docPartGallery w:val="Custom Tables"/>
        </w:docPartList>
      </w:sdtPr>
      <w:sdtEndPr/>
      <w:sdtContent>
        <w:p w14:paraId="4015E2E0" w14:textId="77777777" w:rsidR="00A66ABA" w:rsidRDefault="00A66ABA"/>
        <w:tbl>
          <w:tblPr>
            <w:tblW w:w="0" w:type="auto"/>
            <w:tbl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blBorders>
            <w:shd w:val="clear" w:color="auto" w:fill="F3F3F3"/>
            <w:tblLayout w:type="fixed"/>
            <w:tblLook w:val="0000" w:firstRow="0" w:lastRow="0" w:firstColumn="0" w:lastColumn="0" w:noHBand="0" w:noVBand="0"/>
          </w:tblPr>
          <w:tblGrid>
            <w:gridCol w:w="14184"/>
          </w:tblGrid>
          <w:tr w:rsidR="00A66ABA" w:rsidRPr="00566518" w14:paraId="7B14AE9A" w14:textId="77777777" w:rsidTr="00D901E7">
            <w:trPr>
              <w:trHeight w:val="4013"/>
              <w:tblHeader/>
            </w:trPr>
            <w:tc>
              <w:tcPr>
                <w:tcW w:w="14184" w:type="dxa"/>
                <w:shd w:val="clear" w:color="auto" w:fill="F3F3F3"/>
                <w:vAlign w:val="center"/>
              </w:tcPr>
              <w:p w14:paraId="75CE014C" w14:textId="637B3CA9" w:rsidR="00A66ABA" w:rsidRPr="00566518" w:rsidRDefault="00A66ABA" w:rsidP="00A66ABA">
                <w:pPr>
                  <w:jc w:val="center"/>
                  <w:rPr>
                    <w:sz w:val="16"/>
                    <w:szCs w:val="16"/>
                  </w:rPr>
                </w:pPr>
                <w:r w:rsidRPr="00566518">
                  <w:rPr>
                    <w:sz w:val="16"/>
                    <w:szCs w:val="16"/>
                  </w:rPr>
                  <w:t>Form</w:t>
                </w:r>
              </w:p>
            </w:tc>
          </w:tr>
        </w:tbl>
        <w:p w14:paraId="4CDD4030" w14:textId="63654BB2" w:rsidR="0025780A" w:rsidRDefault="009C390E"/>
      </w:sdtContent>
    </w:sdt>
    <w:sdt>
      <w:sdtPr>
        <w:rPr>
          <w:sz w:val="16"/>
          <w:szCs w:val="16"/>
          <w:lang w:val="en-US"/>
        </w:rPr>
        <w:alias w:val="Metadata Info Table"/>
        <w:tag w:val="Table"/>
        <w:id w:val="-1830512908"/>
        <w:placeholder>
          <w:docPart w:val="DefaultPlaceholder_-1854013436"/>
        </w:placeholder>
        <w:docPartList>
          <w:docPartGallery w:val="Tables"/>
        </w:docPartList>
      </w:sdtPr>
      <w:sdtEndPr>
        <w:rPr>
          <w:sz w:val="22"/>
          <w:szCs w:val="22"/>
        </w:rPr>
      </w:sdtEndPr>
      <w:sdtContent>
        <w:tbl>
          <w:tblPr>
            <w:tblW w:w="4976" w:type="pct"/>
            <w:tbl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blBorders>
            <w:shd w:val="clear" w:color="auto" w:fill="F3F3F3"/>
            <w:tblLook w:val="0000" w:firstRow="0" w:lastRow="0" w:firstColumn="0" w:lastColumn="0" w:noHBand="0" w:noVBand="0"/>
          </w:tblPr>
          <w:tblGrid>
            <w:gridCol w:w="14202"/>
          </w:tblGrid>
          <w:tr w:rsidR="00E02AA3" w:rsidRPr="00566518" w14:paraId="7FBE7115" w14:textId="77777777" w:rsidTr="005D2D38">
            <w:trPr>
              <w:trHeight w:val="998"/>
              <w:tblHeader/>
            </w:trPr>
            <w:tc>
              <w:tcPr>
                <w:tcW w:w="5000" w:type="pct"/>
                <w:shd w:val="clear" w:color="auto" w:fill="F3F3F3"/>
                <w:vAlign w:val="center"/>
              </w:tcPr>
              <w:p w14:paraId="70F19A6E" w14:textId="768F17C5" w:rsidR="00E02AA3" w:rsidRPr="00566518" w:rsidRDefault="00E02AA3" w:rsidP="00E02AA3">
                <w:pPr>
                  <w:jc w:val="center"/>
                  <w:rPr>
                    <w:sz w:val="16"/>
                    <w:szCs w:val="16"/>
                    <w:lang w:val="en-US"/>
                  </w:rPr>
                </w:pPr>
                <w:r w:rsidRPr="00566518">
                  <w:rPr>
                    <w:sz w:val="16"/>
                    <w:szCs w:val="16"/>
                    <w:lang w:val="en-US"/>
                  </w:rPr>
                  <w:t>Table</w:t>
                </w:r>
              </w:p>
            </w:tc>
          </w:tr>
        </w:tbl>
        <w:p w14:paraId="5E097526" w14:textId="66CB3EBB" w:rsidR="00E02AA3" w:rsidRDefault="009C390E">
          <w:pPr>
            <w:rPr>
              <w:lang w:val="en-US"/>
            </w:rPr>
          </w:pPr>
        </w:p>
      </w:sdtContent>
    </w:sdt>
    <w:p w14:paraId="4CDD4032" w14:textId="5F36BC05" w:rsidR="00A66ABA" w:rsidRDefault="00A66ABA">
      <w:pPr>
        <w:rPr>
          <w:b/>
          <w:lang w:val="en-US"/>
        </w:rPr>
      </w:pPr>
      <w:r>
        <w:rPr>
          <w:b/>
          <w:lang w:val="en-US"/>
        </w:rPr>
        <w:br w:type="page"/>
      </w:r>
    </w:p>
    <w:sdt>
      <w:sdtPr>
        <w:rPr>
          <w:b/>
          <w:lang w:val="en-US"/>
        </w:rPr>
        <w:alias w:val="Multiphase Overall Measurement Results"/>
        <w:tag w:val="LocalizedLabel"/>
        <w:id w:val="1334724170"/>
        <w:placeholder>
          <w:docPart w:val="DefaultPlaceholder_-1854013440"/>
        </w:placeholder>
        <w:text/>
      </w:sdtPr>
      <w:sdtEndPr/>
      <w:sdtContent>
        <w:p w14:paraId="51D7FA69" w14:textId="79D9193A" w:rsidR="001379AB" w:rsidRDefault="009C390E" w:rsidP="009067C5">
          <w:pPr>
            <w:rPr>
              <w:b/>
              <w:lang w:val="en-US"/>
            </w:rPr>
          </w:pPr>
          <w:r>
            <w:rPr>
              <w:b/>
              <w:lang w:val="en-US"/>
            </w:rPr>
            <w:t>Multiphase Overall Measurement Results</w:t>
          </w:r>
        </w:p>
      </w:sdtContent>
    </w:sdt>
    <w:p w14:paraId="4CDD4033" w14:textId="1E02745C" w:rsidR="001379AB" w:rsidRPr="00E02AA3" w:rsidRDefault="001379AB" w:rsidP="009067C5">
      <w:pPr>
        <w:rPr>
          <w:lang w:val="en-US"/>
        </w:rPr>
      </w:pPr>
    </w:p>
    <w:sdt>
      <w:sdtPr>
        <w:alias w:val="Overall Histogram Chart"/>
        <w:tag w:val="Chart"/>
        <w:id w:val="-1055852539"/>
        <w:placeholder>
          <w:docPart w:val="DefaultPlaceholder_1081868577"/>
        </w:placeholder>
        <w:docPartList>
          <w:docPartGallery w:val="Quick Parts"/>
        </w:docPartList>
      </w:sdtPr>
      <w:sdtEndPr/>
      <w:sdtContent>
        <w:p w14:paraId="4CDD4034" w14:textId="77777777" w:rsidR="004F4202" w:rsidRDefault="004F4202" w:rsidP="004F4202">
          <w:pPr>
            <w:jc w:val="center"/>
          </w:pPr>
          <w:r>
            <w:rPr>
              <w:noProof/>
              <w:lang w:eastAsia="de-DE"/>
            </w:rPr>
            <w:drawing>
              <wp:inline distT="0" distB="0" distL="0" distR="0" wp14:anchorId="4CDD4084" wp14:editId="4CDD4085">
                <wp:extent cx="9017000" cy="1930400"/>
                <wp:effectExtent l="0" t="0" r="0" b="0"/>
                <wp:docPr id="2" name="Grafik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17000" cy="1930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4CDD4035" w14:textId="77777777" w:rsidR="004F4202" w:rsidRDefault="004F4202" w:rsidP="009067C5"/>
    <w:sdt>
      <w:sdtPr>
        <w:rPr>
          <w:sz w:val="18"/>
          <w:szCs w:val="18"/>
          <w:lang w:val="en-US"/>
        </w:rPr>
        <w:alias w:val="Overall Histogram Table"/>
        <w:tag w:val="Table"/>
        <w:id w:val="-1908838813"/>
        <w:placeholder>
          <w:docPart w:val="DefaultPlaceholder_1081868577"/>
        </w:placeholder>
        <w:docPartList>
          <w:docPartGallery w:val="Tables"/>
        </w:docPartList>
      </w:sdtPr>
      <w:sdtEndPr>
        <w:rPr>
          <w:sz w:val="22"/>
          <w:szCs w:val="22"/>
        </w:rPr>
      </w:sdtEndPr>
      <w:sdtContent>
        <w:tbl>
          <w:tblPr>
            <w:tblW w:w="0" w:type="auto"/>
            <w:tbl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blBorders>
            <w:shd w:val="clear" w:color="auto" w:fill="F3F3F3"/>
            <w:tblLayout w:type="fixed"/>
            <w:tblCellMar>
              <w:left w:w="70" w:type="dxa"/>
              <w:right w:w="70" w:type="dxa"/>
            </w:tblCellMar>
            <w:tblLook w:val="0000" w:firstRow="0" w:lastRow="0" w:firstColumn="0" w:lastColumn="0" w:noHBand="0" w:noVBand="0"/>
          </w:tblPr>
          <w:tblGrid>
            <w:gridCol w:w="14047"/>
          </w:tblGrid>
          <w:tr w:rsidR="009067C5" w:rsidRPr="00CB2CC7" w14:paraId="4CDD4037" w14:textId="77777777" w:rsidTr="008230B3">
            <w:trPr>
              <w:trHeight w:val="2751"/>
              <w:tblHeader/>
            </w:trPr>
            <w:tc>
              <w:tcPr>
                <w:tcW w:w="14047" w:type="dxa"/>
                <w:shd w:val="clear" w:color="auto" w:fill="F3F3F3"/>
                <w:vAlign w:val="center"/>
              </w:tcPr>
              <w:p w14:paraId="4CDD4036" w14:textId="77777777" w:rsidR="009067C5" w:rsidRPr="00CB2CC7" w:rsidRDefault="009067C5" w:rsidP="009067C5">
                <w:pPr>
                  <w:jc w:val="center"/>
                  <w:rPr>
                    <w:sz w:val="18"/>
                    <w:szCs w:val="18"/>
                    <w:lang w:val="en-US"/>
                  </w:rPr>
                </w:pPr>
                <w:r w:rsidRPr="00CB2CC7">
                  <w:rPr>
                    <w:sz w:val="18"/>
                    <w:szCs w:val="18"/>
                    <w:lang w:val="en-US"/>
                  </w:rPr>
                  <w:t>Table</w:t>
                </w:r>
              </w:p>
            </w:tc>
          </w:tr>
        </w:tbl>
        <w:p w14:paraId="4CDD4038" w14:textId="77777777" w:rsidR="008230B3" w:rsidRDefault="009C390E">
          <w:pPr>
            <w:rPr>
              <w:lang w:val="en-US"/>
            </w:rPr>
          </w:pPr>
        </w:p>
      </w:sdtContent>
    </w:sdt>
    <w:p w14:paraId="4CDD4039" w14:textId="77777777" w:rsidR="00C05BA4" w:rsidRDefault="00C05BA4">
      <w:pPr>
        <w:rPr>
          <w:lang w:val="en-US"/>
        </w:rPr>
      </w:pPr>
      <w:r>
        <w:rPr>
          <w:lang w:val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15"/>
        <w:gridCol w:w="6666"/>
      </w:tblGrid>
      <w:tr w:rsidR="004F4202" w14:paraId="4CDD404A" w14:textId="77777777" w:rsidTr="007535EB">
        <w:trPr>
          <w:trHeight w:val="8201"/>
        </w:trPr>
        <w:tc>
          <w:tcPr>
            <w:tcW w:w="6915" w:type="dxa"/>
          </w:tcPr>
          <w:sdt>
            <w:sdtPr>
              <w:alias w:val="Overall Phase Table"/>
              <w:tag w:val="Table"/>
              <w:id w:val="721794092"/>
              <w:placeholder>
                <w:docPart w:val="A1F6E7C9DC2E4FD78068E8FC103261CA"/>
              </w:placeholder>
              <w:docPartList>
                <w:docPartGallery w:val="Tables"/>
              </w:docPartList>
            </w:sdtPr>
            <w:sdtEndPr/>
            <w:sdtContent>
              <w:p w14:paraId="4CDD403A" w14:textId="77777777" w:rsidR="007535EB" w:rsidRDefault="007535EB" w:rsidP="008771DE"/>
              <w:tbl>
                <w:tblPr>
                  <w:tblW w:w="5000" w:type="pct"/>
                  <w:jc w:val="center"/>
                  <w:tbl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  <w:insideH w:val="single" w:sz="4" w:space="0" w:color="000000"/>
                    <w:insideV w:val="single" w:sz="4" w:space="0" w:color="000000"/>
                  </w:tblBorders>
                  <w:tblCellMar>
                    <w:left w:w="70" w:type="dxa"/>
                    <w:right w:w="70" w:type="dxa"/>
                  </w:tblCellMar>
                  <w:tblLook w:val="0000" w:firstRow="0" w:lastRow="0" w:firstColumn="0" w:lastColumn="0" w:noHBand="0" w:noVBand="0"/>
                </w:tblPr>
                <w:tblGrid>
                  <w:gridCol w:w="1670"/>
                  <w:gridCol w:w="1671"/>
                  <w:gridCol w:w="1671"/>
                  <w:gridCol w:w="1671"/>
                </w:tblGrid>
                <w:tr w:rsidR="007535EB" w:rsidRPr="00CB2CC7" w14:paraId="4CDD403F" w14:textId="77777777" w:rsidTr="007535EB">
                  <w:trPr>
                    <w:tblHeader/>
                    <w:jc w:val="center"/>
                  </w:trPr>
                  <w:tc>
                    <w:tcPr>
                      <w:tcW w:w="1249" w:type="pct"/>
                      <w:tcBorders>
                        <w:top w:val="single" w:sz="6" w:space="0" w:color="000000"/>
                        <w:left w:val="single" w:sz="6" w:space="0" w:color="000000"/>
                        <w:bottom w:val="single" w:sz="6" w:space="0" w:color="000000"/>
                      </w:tcBorders>
                      <w:shd w:val="clear" w:color="auto" w:fill="F3F3F3"/>
                    </w:tcPr>
                    <w:p w14:paraId="4CDD403B" w14:textId="77777777" w:rsidR="007535EB" w:rsidRPr="00CB2CC7" w:rsidRDefault="007535EB" w:rsidP="007E70F4">
                      <w:pPr>
                        <w:rPr>
                          <w:sz w:val="18"/>
                          <w:szCs w:val="18"/>
                        </w:rPr>
                      </w:pPr>
                      <w:r w:rsidRPr="00CB2CC7">
                        <w:rPr>
                          <w:sz w:val="18"/>
                          <w:szCs w:val="18"/>
                        </w:rPr>
                        <w:t>Phase</w:t>
                      </w:r>
                    </w:p>
                  </w:tc>
                  <w:tc>
                    <w:tcPr>
                      <w:tcW w:w="1250" w:type="pct"/>
                      <w:tcBorders>
                        <w:top w:val="single" w:sz="6" w:space="0" w:color="000000"/>
                        <w:bottom w:val="single" w:sz="6" w:space="0" w:color="000000"/>
                      </w:tcBorders>
                      <w:shd w:val="clear" w:color="auto" w:fill="F3F3F3"/>
                    </w:tcPr>
                    <w:p w14:paraId="4CDD403C" w14:textId="77777777" w:rsidR="007535EB" w:rsidRPr="00CB2CC7" w:rsidRDefault="007535EB" w:rsidP="007E70F4">
                      <w:pPr>
                        <w:rPr>
                          <w:sz w:val="18"/>
                          <w:szCs w:val="18"/>
                        </w:rPr>
                      </w:pPr>
                      <w:r w:rsidRPr="00CB2CC7">
                        <w:rPr>
                          <w:sz w:val="18"/>
                          <w:szCs w:val="18"/>
                        </w:rPr>
                        <w:t>Color</w:t>
                      </w:r>
                    </w:p>
                  </w:tc>
                  <w:tc>
                    <w:tcPr>
                      <w:tcW w:w="1250" w:type="pct"/>
                      <w:tcBorders>
                        <w:top w:val="single" w:sz="6" w:space="0" w:color="000000"/>
                        <w:bottom w:val="single" w:sz="6" w:space="0" w:color="000000"/>
                      </w:tcBorders>
                      <w:shd w:val="clear" w:color="auto" w:fill="F3F3F3"/>
                    </w:tcPr>
                    <w:p w14:paraId="4CDD403D" w14:textId="77777777" w:rsidR="007535EB" w:rsidRPr="00CB2CC7" w:rsidRDefault="007535EB" w:rsidP="007E70F4">
                      <w:pPr>
                        <w:rPr>
                          <w:sz w:val="18"/>
                          <w:szCs w:val="18"/>
                        </w:rPr>
                      </w:pPr>
                      <w:r w:rsidRPr="00CB2CC7">
                        <w:rPr>
                          <w:sz w:val="18"/>
                          <w:szCs w:val="18"/>
                        </w:rPr>
                        <w:t>Count</w:t>
                      </w:r>
                    </w:p>
                  </w:tc>
                  <w:tc>
                    <w:tcPr>
                      <w:tcW w:w="1250" w:type="pct"/>
                      <w:tcBorders>
                        <w:top w:val="single" w:sz="6" w:space="0" w:color="000000"/>
                        <w:bottom w:val="single" w:sz="6" w:space="0" w:color="000000"/>
                        <w:right w:val="single" w:sz="6" w:space="0" w:color="000000"/>
                      </w:tcBorders>
                      <w:shd w:val="clear" w:color="auto" w:fill="F3F3F3"/>
                    </w:tcPr>
                    <w:p w14:paraId="4CDD403E" w14:textId="77777777" w:rsidR="007535EB" w:rsidRPr="00CB2CC7" w:rsidRDefault="007535EB" w:rsidP="007E70F4">
                      <w:pPr>
                        <w:rPr>
                          <w:sz w:val="18"/>
                          <w:szCs w:val="18"/>
                        </w:rPr>
                      </w:pPr>
                      <w:r w:rsidRPr="00CB2CC7">
                        <w:rPr>
                          <w:sz w:val="18"/>
                          <w:szCs w:val="18"/>
                        </w:rPr>
                        <w:t>Area %</w:t>
                      </w:r>
                    </w:p>
                  </w:tc>
                </w:tr>
                <w:tr w:rsidR="007535EB" w:rsidRPr="00CB2CC7" w14:paraId="4CDD4044" w14:textId="77777777" w:rsidTr="007535EB">
                  <w:trPr>
                    <w:jc w:val="center"/>
                  </w:trPr>
                  <w:tc>
                    <w:tcPr>
                      <w:tcW w:w="1249" w:type="pct"/>
                      <w:tcBorders>
                        <w:top w:val="single" w:sz="6" w:space="0" w:color="000000"/>
                      </w:tcBorders>
                      <w:shd w:val="clear" w:color="auto" w:fill="auto"/>
                    </w:tcPr>
                    <w:p w14:paraId="4CDD4040" w14:textId="77777777" w:rsidR="007535EB" w:rsidRPr="00CB2CC7" w:rsidRDefault="007535EB" w:rsidP="007E70F4">
                      <w:pPr>
                        <w:rPr>
                          <w:sz w:val="18"/>
                          <w:szCs w:val="18"/>
                        </w:rPr>
                      </w:pPr>
                      <w:r w:rsidRPr="00CB2CC7">
                        <w:rPr>
                          <w:sz w:val="18"/>
                          <w:szCs w:val="18"/>
                        </w:rPr>
                        <w:t>Phase 1</w:t>
                      </w:r>
                    </w:p>
                  </w:tc>
                  <w:tc>
                    <w:tcPr>
                      <w:tcW w:w="1250" w:type="pct"/>
                      <w:tcBorders>
                        <w:top w:val="single" w:sz="6" w:space="0" w:color="000000"/>
                      </w:tcBorders>
                      <w:shd w:val="clear" w:color="auto" w:fill="auto"/>
                    </w:tcPr>
                    <w:p w14:paraId="4CDD4041" w14:textId="77777777" w:rsidR="007535EB" w:rsidRPr="00CB2CC7" w:rsidRDefault="007535EB" w:rsidP="007E70F4">
                      <w:pPr>
                        <w:rPr>
                          <w:sz w:val="18"/>
                          <w:szCs w:val="18"/>
                        </w:rPr>
                      </w:pPr>
                      <w:r w:rsidRPr="00CB2CC7">
                        <w:rPr>
                          <w:sz w:val="18"/>
                          <w:szCs w:val="18"/>
                        </w:rPr>
                        <w:t>#FFFF0000</w:t>
                      </w:r>
                    </w:p>
                  </w:tc>
                  <w:tc>
                    <w:tcPr>
                      <w:tcW w:w="1250" w:type="pct"/>
                      <w:tcBorders>
                        <w:top w:val="single" w:sz="6" w:space="0" w:color="000000"/>
                      </w:tcBorders>
                      <w:shd w:val="clear" w:color="auto" w:fill="auto"/>
                    </w:tcPr>
                    <w:p w14:paraId="4CDD4042" w14:textId="77777777" w:rsidR="007535EB" w:rsidRPr="00CB2CC7" w:rsidRDefault="007535EB" w:rsidP="007E70F4">
                      <w:pPr>
                        <w:rPr>
                          <w:sz w:val="18"/>
                          <w:szCs w:val="18"/>
                        </w:rPr>
                      </w:pPr>
                      <w:r w:rsidRPr="00CB2CC7">
                        <w:rPr>
                          <w:sz w:val="18"/>
                          <w:szCs w:val="18"/>
                        </w:rPr>
                        <w:t>0</w:t>
                      </w:r>
                    </w:p>
                  </w:tc>
                  <w:tc>
                    <w:tcPr>
                      <w:tcW w:w="1250" w:type="pct"/>
                      <w:tcBorders>
                        <w:top w:val="single" w:sz="6" w:space="0" w:color="000000"/>
                      </w:tcBorders>
                      <w:shd w:val="clear" w:color="auto" w:fill="auto"/>
                    </w:tcPr>
                    <w:p w14:paraId="4CDD4043" w14:textId="77777777" w:rsidR="007535EB" w:rsidRPr="00CB2CC7" w:rsidRDefault="007535EB" w:rsidP="007E70F4">
                      <w:pPr>
                        <w:rPr>
                          <w:sz w:val="18"/>
                          <w:szCs w:val="18"/>
                        </w:rPr>
                      </w:pPr>
                      <w:r w:rsidRPr="00CB2CC7">
                        <w:rPr>
                          <w:sz w:val="18"/>
                          <w:szCs w:val="18"/>
                        </w:rPr>
                        <w:t>0</w:t>
                      </w:r>
                    </w:p>
                  </w:tc>
                </w:tr>
              </w:tbl>
              <w:p w14:paraId="4CDD4045" w14:textId="77777777" w:rsidR="008771DE" w:rsidRDefault="009C390E" w:rsidP="008771DE"/>
            </w:sdtContent>
          </w:sdt>
          <w:p w14:paraId="4CDD4046" w14:textId="77777777" w:rsidR="008771DE" w:rsidRDefault="008771DE"/>
        </w:tc>
        <w:tc>
          <w:tcPr>
            <w:tcW w:w="6666" w:type="dxa"/>
          </w:tcPr>
          <w:p w14:paraId="4CDD4047" w14:textId="77777777" w:rsidR="004F4202" w:rsidRDefault="004F4202"/>
          <w:sdt>
            <w:sdtPr>
              <w:alias w:val="Overall Phase Chart"/>
              <w:tag w:val="Chart"/>
              <w:id w:val="981658787"/>
              <w:placeholder>
                <w:docPart w:val="DefaultPlaceholder_1081868577"/>
              </w:placeholder>
              <w:docPartList>
                <w:docPartGallery w:val="Quick Parts"/>
              </w:docPartList>
            </w:sdtPr>
            <w:sdtEndPr/>
            <w:sdtContent>
              <w:p w14:paraId="4CDD4048" w14:textId="77777777" w:rsidR="008771DE" w:rsidRDefault="008771DE" w:rsidP="008771DE">
                <w:pPr>
                  <w:jc w:val="center"/>
                </w:pPr>
                <w:r>
                  <w:rPr>
                    <w:noProof/>
                    <w:lang w:eastAsia="de-DE"/>
                  </w:rPr>
                  <w:drawing>
                    <wp:inline distT="0" distB="0" distL="0" distR="0" wp14:anchorId="4CDD4086" wp14:editId="4CDD4087">
                      <wp:extent cx="4088765" cy="4787900"/>
                      <wp:effectExtent l="0" t="0" r="6985" b="0"/>
                      <wp:docPr id="3" name="Grafik 3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"/>
                              <pic:cNvPicPr/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4088765" cy="47879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14:paraId="4CDD4049" w14:textId="77777777" w:rsidR="008771DE" w:rsidRDefault="008771DE"/>
        </w:tc>
      </w:tr>
    </w:tbl>
    <w:p w14:paraId="4CDD404B" w14:textId="72488C90" w:rsidR="009067C5" w:rsidRDefault="004F4202">
      <w:r w:rsidRPr="004F4202">
        <w:br w:type="page"/>
      </w:r>
    </w:p>
    <w:sdt>
      <w:sdtPr>
        <w:rPr>
          <w:b/>
          <w:lang w:val="en-US"/>
        </w:rPr>
        <w:alias w:val="Overall measurement data "/>
        <w:tag w:val="LocalizedLabel"/>
        <w:id w:val="1589198277"/>
        <w:placeholder>
          <w:docPart w:val="FA7E7B05A3EE4ED0A461777A50884E87"/>
        </w:placeholder>
        <w:text/>
      </w:sdtPr>
      <w:sdtEndPr/>
      <w:sdtContent>
        <w:p w14:paraId="73BDE76C" w14:textId="15029DA2" w:rsidR="0001731A" w:rsidRPr="00E02AA3" w:rsidRDefault="009C390E" w:rsidP="0001731A">
          <w:pPr>
            <w:rPr>
              <w:b/>
              <w:lang w:val="en-US"/>
            </w:rPr>
          </w:pPr>
          <w:r>
            <w:rPr>
              <w:b/>
              <w:lang w:val="en-US"/>
            </w:rPr>
            <w:t>Grain size overall measurement data</w:t>
          </w:r>
        </w:p>
      </w:sdtContent>
    </w:sdt>
    <w:sdt>
      <w:sdtPr>
        <w:alias w:val="Grain size results"/>
        <w:tag w:val="LocalizedLabel"/>
        <w:id w:val="40482537"/>
        <w:placeholder>
          <w:docPart w:val="FA7E7B05A3EE4ED0A461777A50884E87"/>
        </w:placeholder>
        <w:text/>
      </w:sdtPr>
      <w:sdtEndPr/>
      <w:sdtContent>
        <w:p w14:paraId="57641F15" w14:textId="082AF9CF" w:rsidR="0001731A" w:rsidRPr="0082323E" w:rsidRDefault="009C390E" w:rsidP="0001731A">
          <w:r>
            <w:t>Grain Size Results</w:t>
          </w:r>
        </w:p>
      </w:sdtContent>
    </w:sdt>
    <w:sdt>
      <w:sdtPr>
        <w:rPr>
          <w:lang w:val="en-US"/>
        </w:rPr>
        <w:alias w:val="Grain size results table"/>
        <w:tag w:val="Table"/>
        <w:id w:val="2029294604"/>
        <w:placeholder>
          <w:docPart w:val="F824B19624F642B9AAD2A2B172554080"/>
        </w:placeholder>
        <w:docPartList>
          <w:docPartGallery w:val="Tables"/>
        </w:docPartList>
      </w:sdtPr>
      <w:sdtEndPr/>
      <w:sdtContent>
        <w:tbl>
          <w:tblPr>
            <w:tblW w:w="0" w:type="auto"/>
            <w:tbl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blBorders>
            <w:shd w:val="clear" w:color="auto" w:fill="F3F3F3"/>
            <w:tblLayout w:type="fixed"/>
            <w:tblCellMar>
              <w:left w:w="70" w:type="dxa"/>
              <w:right w:w="70" w:type="dxa"/>
            </w:tblCellMar>
            <w:tblLook w:val="0000" w:firstRow="0" w:lastRow="0" w:firstColumn="0" w:lastColumn="0" w:noHBand="0" w:noVBand="0"/>
          </w:tblPr>
          <w:tblGrid>
            <w:gridCol w:w="14047"/>
          </w:tblGrid>
          <w:tr w:rsidR="0001731A" w14:paraId="799283E6" w14:textId="77777777" w:rsidTr="00B94C1D">
            <w:trPr>
              <w:trHeight w:val="6272"/>
              <w:tblHeader/>
            </w:trPr>
            <w:tc>
              <w:tcPr>
                <w:tcW w:w="14047" w:type="dxa"/>
                <w:shd w:val="clear" w:color="auto" w:fill="F3F3F3"/>
                <w:vAlign w:val="center"/>
              </w:tcPr>
              <w:p w14:paraId="3709446B" w14:textId="77777777" w:rsidR="0001731A" w:rsidRDefault="0001731A" w:rsidP="00B94C1D">
                <w:pPr>
                  <w:jc w:val="center"/>
                  <w:rPr>
                    <w:lang w:val="en-US"/>
                  </w:rPr>
                </w:pPr>
                <w:r>
                  <w:rPr>
                    <w:lang w:val="en-US"/>
                  </w:rPr>
                  <w:t>Table</w:t>
                </w:r>
              </w:p>
            </w:tc>
          </w:tr>
        </w:tbl>
        <w:p w14:paraId="04DB1641" w14:textId="77777777" w:rsidR="0001731A" w:rsidRDefault="009C390E" w:rsidP="0001731A">
          <w:pPr>
            <w:rPr>
              <w:lang w:val="en-US"/>
            </w:rPr>
          </w:pPr>
        </w:p>
      </w:sdtContent>
    </w:sdt>
    <w:p w14:paraId="644567E5" w14:textId="55AFB87F" w:rsidR="00526127" w:rsidRDefault="00526127"/>
    <w:p w14:paraId="3C47F360" w14:textId="2F507614" w:rsidR="00526127" w:rsidRDefault="00526127"/>
    <w:sdt>
      <w:sdtPr>
        <w:alias w:val="Grain Size Overall Statistics"/>
        <w:tag w:val="Table"/>
        <w:id w:val="615878128"/>
        <w:placeholder>
          <w:docPart w:val="DefaultPlaceholder_-1854013436"/>
        </w:placeholder>
        <w:docPartList>
          <w:docPartGallery w:val="Tables"/>
        </w:docPartList>
      </w:sdtPr>
      <w:sdtEndPr/>
      <w:sdtContent>
        <w:p w14:paraId="64BA6367" w14:textId="0CEA5FC5" w:rsidR="003A2D6B" w:rsidRDefault="00201555">
          <w:r>
            <w:t xml:space="preserve">Grain size overall statistics </w:t>
          </w:r>
        </w:p>
        <w:tbl>
          <w:tblPr>
            <w:tblW w:w="5000" w:type="pct"/>
            <w:tbl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blBorders>
            <w:shd w:val="clear" w:color="auto" w:fill="F3F3F3"/>
            <w:tblLook w:val="0000" w:firstRow="0" w:lastRow="0" w:firstColumn="0" w:lastColumn="0" w:noHBand="0" w:noVBand="0"/>
          </w:tblPr>
          <w:tblGrid>
            <w:gridCol w:w="14271"/>
          </w:tblGrid>
          <w:tr w:rsidR="003A2D6B" w14:paraId="36E118EF" w14:textId="77777777" w:rsidTr="003A2D6B">
            <w:trPr>
              <w:trHeight w:val="7023"/>
              <w:tblHeader/>
            </w:trPr>
            <w:tc>
              <w:tcPr>
                <w:tcW w:w="5000" w:type="pct"/>
                <w:shd w:val="clear" w:color="auto" w:fill="F3F3F3"/>
                <w:vAlign w:val="center"/>
              </w:tcPr>
              <w:p w14:paraId="366E0C78" w14:textId="2EBA1192" w:rsidR="003A2D6B" w:rsidRDefault="003A2D6B" w:rsidP="003A2D6B">
                <w:pPr>
                  <w:jc w:val="center"/>
                </w:pPr>
                <w:r>
                  <w:t>Table</w:t>
                </w:r>
              </w:p>
            </w:tc>
          </w:tr>
        </w:tbl>
        <w:p w14:paraId="3CCEACB1" w14:textId="23E35ED9" w:rsidR="00526127" w:rsidRDefault="009C390E"/>
      </w:sdtContent>
    </w:sdt>
    <w:p w14:paraId="63FF8440" w14:textId="14861D0B" w:rsidR="005D2D38" w:rsidRDefault="005D2D38">
      <w:r>
        <w:br w:type="page"/>
      </w:r>
    </w:p>
    <w:p w14:paraId="7814DAE7" w14:textId="77777777" w:rsidR="003A2D6B" w:rsidRDefault="003A2D6B"/>
    <w:sdt>
      <w:sdtPr>
        <w:rPr>
          <w:lang w:val="en-US"/>
        </w:rPr>
        <w:alias w:val="Grains distribution over all images"/>
        <w:tag w:val="LocalizedLabel"/>
        <w:id w:val="-1740233274"/>
        <w:placeholder>
          <w:docPart w:val="AE10160157F44442985CAEAB9E848443"/>
        </w:placeholder>
        <w:text/>
      </w:sdtPr>
      <w:sdtEndPr/>
      <w:sdtContent>
        <w:p w14:paraId="753AC145" w14:textId="798C4C4C" w:rsidR="00526127" w:rsidRPr="00E02AA3" w:rsidRDefault="009C390E">
          <w:pPr>
            <w:rPr>
              <w:lang w:val="en-US"/>
            </w:rPr>
          </w:pPr>
          <w:r>
            <w:rPr>
              <w:lang w:val="en-US"/>
            </w:rPr>
            <w:t>Grain Size (in µm²) Distribution over all images</w:t>
          </w:r>
        </w:p>
      </w:sdtContent>
    </w:sdt>
    <w:sdt>
      <w:sdtPr>
        <w:alias w:val="Grains distributaiton over all images"/>
        <w:tag w:val="Chart"/>
        <w:id w:val="695043448"/>
        <w:placeholder>
          <w:docPart w:val="DefaultPlaceholder_-1854013436"/>
        </w:placeholder>
        <w:docPartList>
          <w:docPartGallery w:val="Quick Parts"/>
        </w:docPartList>
      </w:sdtPr>
      <w:sdtEndPr/>
      <w:sdtContent>
        <w:p w14:paraId="504EB886" w14:textId="48502FA0" w:rsidR="00526127" w:rsidRDefault="00E35CB4" w:rsidP="00E35CB4">
          <w:pPr>
            <w:jc w:val="center"/>
          </w:pPr>
          <w:r>
            <w:rPr>
              <w:noProof/>
            </w:rPr>
            <w:drawing>
              <wp:inline distT="0" distB="0" distL="0" distR="0" wp14:anchorId="473FE11F" wp14:editId="7295DC6F">
                <wp:extent cx="9105900" cy="3571875"/>
                <wp:effectExtent l="0" t="0" r="0" b="9525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05900" cy="35718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64F48B36" w14:textId="0C3F427B" w:rsidR="00E35CB4" w:rsidRDefault="00E35CB4"/>
    <w:p w14:paraId="71E612F1" w14:textId="32D2AB57" w:rsidR="00E02AA3" w:rsidRDefault="00E02AA3">
      <w:r>
        <w:br w:type="page"/>
      </w:r>
    </w:p>
    <w:p w14:paraId="3FC2C26A" w14:textId="2DA93872" w:rsidR="00526127" w:rsidRDefault="00526127"/>
    <w:sdt>
      <w:sdtPr>
        <w:rPr>
          <w:lang w:val="en-US"/>
        </w:rPr>
        <w:alias w:val="Area percentage over all images"/>
        <w:tag w:val="LocalizedLabel"/>
        <w:id w:val="1449279206"/>
        <w:placeholder>
          <w:docPart w:val="71C9B86471514963A53F0DF3AAD30784"/>
        </w:placeholder>
        <w:text/>
      </w:sdtPr>
      <w:sdtEndPr/>
      <w:sdtContent>
        <w:p w14:paraId="4FE74262" w14:textId="269F59C6" w:rsidR="00526127" w:rsidRPr="00E02AA3" w:rsidRDefault="009C390E">
          <w:pPr>
            <w:rPr>
              <w:lang w:val="en-US"/>
            </w:rPr>
          </w:pPr>
          <w:proofErr w:type="gramStart"/>
          <w:r>
            <w:rPr>
              <w:lang w:val="en-US"/>
            </w:rPr>
            <w:t>Grains</w:t>
          </w:r>
          <w:proofErr w:type="gramEnd"/>
          <w:r>
            <w:rPr>
              <w:lang w:val="en-US"/>
            </w:rPr>
            <w:t xml:space="preserve"> area percentage distribution over all images </w:t>
          </w:r>
        </w:p>
      </w:sdtContent>
    </w:sdt>
    <w:sdt>
      <w:sdtPr>
        <w:alias w:val="Grains area percentage over all images"/>
        <w:tag w:val="Chart"/>
        <w:id w:val="818846316"/>
        <w:placeholder>
          <w:docPart w:val="DefaultPlaceholder_-1854013436"/>
        </w:placeholder>
        <w:docPartList>
          <w:docPartGallery w:val="Quick Parts"/>
        </w:docPartList>
      </w:sdtPr>
      <w:sdtEndPr/>
      <w:sdtContent>
        <w:p w14:paraId="40A49904" w14:textId="3D8AADED" w:rsidR="00526127" w:rsidRDefault="0052066A" w:rsidP="0052066A">
          <w:pPr>
            <w:jc w:val="center"/>
          </w:pPr>
          <w:r>
            <w:rPr>
              <w:noProof/>
            </w:rPr>
            <w:drawing>
              <wp:inline distT="0" distB="0" distL="0" distR="0" wp14:anchorId="6E664B40" wp14:editId="57FCE245">
                <wp:extent cx="8991600" cy="3733800"/>
                <wp:effectExtent l="0" t="0" r="0" b="0"/>
                <wp:docPr id="8" name="Picture 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991600" cy="3733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447D5E">
            <w:t xml:space="preserve"> </w:t>
          </w:r>
        </w:p>
      </w:sdtContent>
    </w:sdt>
    <w:p w14:paraId="5C9975BB" w14:textId="4F128A44" w:rsidR="00E02AA3" w:rsidRDefault="00E02AA3">
      <w:r>
        <w:br w:type="page"/>
      </w:r>
    </w:p>
    <w:p w14:paraId="34A2AC39" w14:textId="77777777" w:rsidR="00526127" w:rsidRPr="0045164B" w:rsidRDefault="00526127"/>
    <w:sdt>
      <w:sdtPr>
        <w:rPr>
          <w:lang w:val="en-US"/>
        </w:rPr>
        <w:alias w:val="Loop"/>
        <w:tag w:val="Group"/>
        <w:id w:val="-1334454637"/>
        <w:placeholder>
          <w:docPart w:val="DefaultPlaceholder_1081868577"/>
        </w:placeholder>
        <w:docPartList>
          <w:docPartGallery w:val="Quick Parts"/>
        </w:docPartList>
      </w:sdtPr>
      <w:sdtEndPr/>
      <w:sdtContent>
        <w:sdt>
          <w:sdtPr>
            <w:alias w:val="LocalizedLabel3"/>
            <w:tag w:val="LocalizedLabel"/>
            <w:id w:val="693973589"/>
            <w:placeholder>
              <w:docPart w:val="DefaultPlaceholder_1081868574"/>
            </w:placeholder>
            <w:text/>
          </w:sdtPr>
          <w:sdtEndPr/>
          <w:sdtContent>
            <w:p w14:paraId="4CDD404C" w14:textId="508960AA" w:rsidR="00184515" w:rsidRDefault="009C390E">
              <w:r>
                <w:t>Measurements</w:t>
              </w:r>
            </w:p>
          </w:sdtContent>
        </w:sdt>
        <w:sdt>
          <w:sdtPr>
            <w:alias w:val="LocalizedLabel5"/>
            <w:tag w:val="LocalizedLabel"/>
            <w:id w:val="670681671"/>
            <w:placeholder>
              <w:docPart w:val="DefaultPlaceholder_1081868574"/>
            </w:placeholder>
            <w:text/>
          </w:sdtPr>
          <w:sdtEndPr/>
          <w:sdtContent>
            <w:p w14:paraId="4CDD404D" w14:textId="0B3B0CE0" w:rsidR="00184515" w:rsidRDefault="009C390E">
              <w:r>
                <w:t>Original Image</w:t>
              </w:r>
            </w:p>
          </w:sdtContent>
        </w:sdt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4277"/>
          </w:tblGrid>
          <w:tr w:rsidR="00184515" w14:paraId="4CDD4059" w14:textId="77777777" w:rsidTr="00184515">
            <w:tc>
              <w:tcPr>
                <w:tcW w:w="14277" w:type="dxa"/>
              </w:tcPr>
              <w:sdt>
                <w:sdtPr>
                  <w:alias w:val="Input Image"/>
                  <w:tag w:val="Image"/>
                  <w:id w:val="-374937610"/>
                  <w:placeholder>
                    <w:docPart w:val="DefaultPlaceholder_-1854013436"/>
                  </w:placeholder>
                  <w:docPartList>
                    <w:docPartGallery w:val="Custom Tables"/>
                  </w:docPartList>
                </w:sdtPr>
                <w:sdtEndPr/>
                <w:sdtContent>
                  <w:p w14:paraId="0D796375" w14:textId="77777777" w:rsidR="00D25E68" w:rsidRDefault="00D25E68"/>
                  <w:tbl>
                    <w:tblPr>
                      <w:tblW w:w="0" w:type="auto"/>
                      <w:jc w:val="center"/>
                      <w:tblCellMar>
                        <w:left w:w="0" w:type="dxa"/>
                        <w:right w:w="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13953"/>
                    </w:tblGrid>
                    <w:tr w:rsidR="00D25E68" w14:paraId="5B7AED14" w14:textId="77777777" w:rsidTr="00D25E68">
                      <w:trPr>
                        <w:jc w:val="center"/>
                      </w:trPr>
                      <w:tc>
                        <w:tcPr>
                          <w:tcW w:w="0" w:type="auto"/>
                        </w:tcPr>
                        <w:tbl>
                          <w:tblPr>
                            <w:tblW w:w="0" w:type="auto"/>
                            <w:jc w:val="center"/>
                            <w:tblCellMar>
                              <w:left w:w="0" w:type="dxa"/>
                              <w:right w:w="0" w:type="dxa"/>
                            </w:tblCellMar>
                            <w:tblLook w:val="0000" w:firstRow="0" w:lastRow="0" w:firstColumn="0" w:lastColumn="0" w:noHBand="0" w:noVBand="0"/>
                          </w:tblPr>
                          <w:tblGrid>
                            <w:gridCol w:w="13953"/>
                          </w:tblGrid>
                          <w:tr w:rsidR="00D25E68" w14:paraId="624BC67E" w14:textId="77777777" w:rsidTr="00D25E68">
                            <w:trPr>
                              <w:jc w:val="center"/>
                            </w:trPr>
                            <w:tc>
                              <w:tcPr>
                                <w:tcW w:w="0" w:type="auto"/>
                                <w:vAlign w:val="center"/>
                              </w:tcPr>
                              <w:p w14:paraId="317EA34E" w14:textId="4D4D6606" w:rsidR="00D25E68" w:rsidRDefault="00D25E68" w:rsidP="00D25E68">
                                <w:pPr>
                                  <w:jc w:val="center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D4FC09C" wp14:editId="49FDED27">
                                      <wp:extent cx="8860536" cy="3136392"/>
                                      <wp:effectExtent l="0" t="0" r="0" b="6985"/>
                                      <wp:docPr id="14" name="Picture 14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4" name=""/>
                                              <pic:cNvPicPr/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8860536" cy="3136392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  <w:tr w:rsidR="00D25E68" w14:paraId="2ED467E0" w14:textId="77777777" w:rsidTr="00D25E68">
                            <w:trPr>
                              <w:jc w:val="center"/>
                            </w:trPr>
                            <w:tc>
                              <w:tcPr>
                                <w:tcW w:w="0" w:type="auto"/>
                                <w:vAlign w:val="center"/>
                              </w:tcPr>
                              <w:tbl>
                                <w:tblPr>
                                  <w:tblW w:w="5000" w:type="pct"/>
                                  <w:tbl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  <w:insideH w:val="single" w:sz="4" w:space="0" w:color="auto"/>
                                    <w:insideV w:val="single" w:sz="4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6971"/>
                                  <w:gridCol w:w="6972"/>
                                </w:tblGrid>
                                <w:tr w:rsidR="00D25E68" w14:paraId="74D7DFC1" w14:textId="77777777" w:rsidTr="00D25E68">
                                  <w:tc>
                                    <w:tcPr>
                                      <w:tcW w:w="2500" w:type="pct"/>
                                      <w:shd w:val="clear" w:color="auto" w:fill="auto"/>
                                    </w:tcPr>
                                    <w:p w14:paraId="6518DB16" w14:textId="1B8792CC" w:rsidR="00D25E68" w:rsidRPr="00D25E68" w:rsidRDefault="00D25E68" w:rsidP="00D25E68">
                                      <w:pPr>
                                        <w:rPr>
                                          <w:rFonts w:ascii="Calibri" w:hAnsi="Calibri" w:cs="Calibri"/>
                                          <w:b/>
                                          <w:sz w:val="18"/>
                                        </w:rPr>
                                      </w:pPr>
                                      <w:r w:rsidRPr="00D25E68">
                                        <w:rPr>
                                          <w:rFonts w:ascii="Calibri" w:hAnsi="Calibri" w:cs="Calibri"/>
                                          <w:b/>
                                          <w:sz w:val="18"/>
                                        </w:rPr>
                                        <w:t>File Name</w:t>
                                      </w:r>
                                    </w:p>
                                  </w:tc>
                                  <w:tc>
                                    <w:tcPr>
                                      <w:tcW w:w="2500" w:type="pct"/>
                                      <w:shd w:val="clear" w:color="auto" w:fill="auto"/>
                                    </w:tcPr>
                                    <w:p w14:paraId="0599B596" w14:textId="095D7345" w:rsidR="00D25E68" w:rsidRPr="00D25E68" w:rsidRDefault="00D25E68" w:rsidP="00D25E68">
                                      <w:pPr>
                                        <w:rPr>
                                          <w:rFonts w:ascii="Calibri" w:hAnsi="Calibri" w:cs="Calibri"/>
                                          <w:sz w:val="18"/>
                                        </w:rPr>
                                      </w:pPr>
                                      <w:r>
                                        <w:rPr>
                                          <w:rFonts w:ascii="Calibri" w:hAnsi="Calibri" w:cs="Calibri"/>
                                          <w:sz w:val="18"/>
                                        </w:rPr>
                                        <w:t>&lt;File Name&gt;</w:t>
                                      </w:r>
                                    </w:p>
                                  </w:tc>
                                </w:tr>
                              </w:tbl>
                              <w:p w14:paraId="0807D072" w14:textId="77777777" w:rsidR="00D25E68" w:rsidRDefault="00D25E68"/>
                            </w:tc>
                          </w:tr>
                        </w:tbl>
                        <w:p w14:paraId="0083CDCD" w14:textId="77777777" w:rsidR="00D25E68" w:rsidRDefault="00D25E68"/>
                      </w:tc>
                    </w:tr>
                  </w:tbl>
                  <w:p w14:paraId="4CDD4057" w14:textId="008F1DDD" w:rsidR="00184515" w:rsidRDefault="009C390E"/>
                </w:sdtContent>
              </w:sdt>
              <w:p w14:paraId="2695F060" w14:textId="77777777" w:rsidR="00D25E68" w:rsidRDefault="00D25E68"/>
              <w:p w14:paraId="4CDD4058" w14:textId="77777777" w:rsidR="00184515" w:rsidRDefault="00184515"/>
            </w:tc>
          </w:tr>
        </w:tbl>
        <w:p w14:paraId="4CDD405A" w14:textId="77777777" w:rsidR="00184515" w:rsidRDefault="00184515" w:rsidP="00184515">
          <w:r w:rsidRPr="00184515">
            <w:br w:type="page"/>
          </w:r>
        </w:p>
        <w:sdt>
          <w:sdtPr>
            <w:alias w:val="Multiphase Analysed image"/>
            <w:tag w:val="LocalizedLabel"/>
            <w:id w:val="-429275645"/>
            <w:placeholder>
              <w:docPart w:val="DefaultPlaceholder_1081868574"/>
            </w:placeholder>
            <w:text/>
          </w:sdtPr>
          <w:sdtEndPr/>
          <w:sdtContent>
            <w:p w14:paraId="4CDD405B" w14:textId="5D9D1F66" w:rsidR="008C1760" w:rsidRDefault="009C390E">
              <w:r>
                <w:t>Multiphase Analyzed Image</w:t>
              </w:r>
            </w:p>
          </w:sdtContent>
        </w:sdt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4277"/>
          </w:tblGrid>
          <w:tr w:rsidR="008C1760" w14:paraId="4CDD4068" w14:textId="77777777" w:rsidTr="008C1760">
            <w:tc>
              <w:tcPr>
                <w:tcW w:w="14277" w:type="dxa"/>
              </w:tcPr>
              <w:sdt>
                <w:sdtPr>
                  <w:alias w:val="Multiphase Analysed Image"/>
                  <w:tag w:val="Image"/>
                  <w:id w:val="-1101567871"/>
                  <w:placeholder>
                    <w:docPart w:val="DefaultPlaceholder_1081868577"/>
                  </w:placeholder>
                  <w:docPartList>
                    <w:docPartGallery w:val="Custom Tables"/>
                  </w:docPartList>
                </w:sdtPr>
                <w:sdtEndPr/>
                <w:sdtContent>
                  <w:p w14:paraId="4CDD405C" w14:textId="77777777" w:rsidR="008C1760" w:rsidRDefault="008C1760"/>
                  <w:tbl>
                    <w:tblPr>
                      <w:tblW w:w="0" w:type="auto"/>
                      <w:jc w:val="center"/>
                      <w:tblCellMar>
                        <w:left w:w="0" w:type="dxa"/>
                        <w:right w:w="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14061"/>
                    </w:tblGrid>
                    <w:tr w:rsidR="008C1760" w14:paraId="4CDD4065" w14:textId="77777777" w:rsidTr="008C1760">
                      <w:trPr>
                        <w:jc w:val="center"/>
                      </w:trPr>
                      <w:tc>
                        <w:tcPr>
                          <w:tcW w:w="0" w:type="auto"/>
                        </w:tcPr>
                        <w:tbl>
                          <w:tblPr>
                            <w:tblW w:w="0" w:type="auto"/>
                            <w:jc w:val="center"/>
                            <w:tblCellMar>
                              <w:left w:w="0" w:type="dxa"/>
                              <w:right w:w="0" w:type="dxa"/>
                            </w:tblCellMar>
                            <w:tblLook w:val="0000" w:firstRow="0" w:lastRow="0" w:firstColumn="0" w:lastColumn="0" w:noHBand="0" w:noVBand="0"/>
                          </w:tblPr>
                          <w:tblGrid>
                            <w:gridCol w:w="14061"/>
                          </w:tblGrid>
                          <w:tr w:rsidR="008C1760" w14:paraId="4CDD405E" w14:textId="77777777" w:rsidTr="008C1760">
                            <w:trPr>
                              <w:jc w:val="center"/>
                            </w:trPr>
                            <w:tc>
                              <w:tcPr>
                                <w:tcW w:w="0" w:type="auto"/>
                                <w:vAlign w:val="center"/>
                              </w:tcPr>
                              <w:p w14:paraId="4CDD405D" w14:textId="77777777" w:rsidR="008C1760" w:rsidRDefault="008C1760" w:rsidP="008C1760">
                                <w:pPr>
                                  <w:jc w:val="center"/>
                                </w:pPr>
                                <w:r>
                                  <w:rPr>
                                    <w:noProof/>
                                    <w:lang w:eastAsia="de-DE"/>
                                  </w:rPr>
                                  <w:drawing>
                                    <wp:inline distT="0" distB="0" distL="0" distR="0" wp14:anchorId="4CDD408A" wp14:editId="4CDD408B">
                                      <wp:extent cx="8931093" cy="3613712"/>
                                      <wp:effectExtent l="0" t="0" r="3810" b="6350"/>
                                      <wp:docPr id="9" name="Grafik 9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9" name=""/>
                                              <pic:cNvPicPr/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9009482" cy="364543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</w:tbl>
                        <w:p w14:paraId="4CDD4064" w14:textId="77777777" w:rsidR="008C1760" w:rsidRDefault="008C1760"/>
                      </w:tc>
                    </w:tr>
                  </w:tbl>
                  <w:p w14:paraId="4CDD4066" w14:textId="77777777" w:rsidR="008C1760" w:rsidRDefault="009C390E"/>
                </w:sdtContent>
              </w:sdt>
              <w:p w14:paraId="4CDD4067" w14:textId="77777777" w:rsidR="008C1760" w:rsidRDefault="008C1760"/>
            </w:tc>
          </w:tr>
        </w:tbl>
        <w:p w14:paraId="4CDD406A" w14:textId="4095B3CD" w:rsidR="00E02AA3" w:rsidRDefault="00E02AA3"/>
        <w:p w14:paraId="4A1F88E7" w14:textId="77777777" w:rsidR="00E02AA3" w:rsidRDefault="00E02AA3">
          <w:r>
            <w:br w:type="page"/>
          </w:r>
        </w:p>
        <w:p w14:paraId="47526FBE" w14:textId="77777777" w:rsidR="00627F50" w:rsidRDefault="00627F50"/>
        <w:sdt>
          <w:sdtPr>
            <w:alias w:val="Multiphase Histogram Chart"/>
            <w:tag w:val="Chart"/>
            <w:id w:val="2096350842"/>
            <w:placeholder>
              <w:docPart w:val="71FDDE0C822D4DA49B47A56ABB29E6CC"/>
            </w:placeholder>
            <w:docPartList>
              <w:docPartGallery w:val="Quick Parts"/>
            </w:docPartList>
          </w:sdtPr>
          <w:sdtEndPr/>
          <w:sdtContent>
            <w:p w14:paraId="4CDD406B" w14:textId="77777777" w:rsidR="0045164B" w:rsidRDefault="0045164B" w:rsidP="0045164B">
              <w:pPr>
                <w:jc w:val="center"/>
              </w:pPr>
              <w:r>
                <w:rPr>
                  <w:noProof/>
                  <w:lang w:eastAsia="de-DE"/>
                </w:rPr>
                <w:drawing>
                  <wp:inline distT="0" distB="0" distL="0" distR="0" wp14:anchorId="4CDD408C" wp14:editId="2B33710E">
                    <wp:extent cx="9017000" cy="2676525"/>
                    <wp:effectExtent l="0" t="0" r="0" b="9525"/>
                    <wp:docPr id="7" name="Grafik 7"/>
                    <wp:cNvGraphicFramePr/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" name=""/>
                            <pic:cNvPicPr/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9017000" cy="2676525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sdtContent>
        </w:sdt>
        <w:p w14:paraId="4CDD406C" w14:textId="77777777" w:rsidR="0045164B" w:rsidRDefault="0045164B" w:rsidP="0045164B"/>
        <w:sdt>
          <w:sdtPr>
            <w:rPr>
              <w:sz w:val="18"/>
              <w:szCs w:val="18"/>
              <w:lang w:val="en-US"/>
            </w:rPr>
            <w:alias w:val="Multiphase Histogram Table"/>
            <w:tag w:val="Table"/>
            <w:id w:val="-1429651658"/>
            <w:placeholder>
              <w:docPart w:val="71FDDE0C822D4DA49B47A56ABB29E6CC"/>
            </w:placeholder>
            <w:docPartList>
              <w:docPartGallery w:val="Tables"/>
            </w:docPartList>
          </w:sdtPr>
          <w:sdtEndPr>
            <w:rPr>
              <w:sz w:val="22"/>
              <w:szCs w:val="22"/>
            </w:rPr>
          </w:sdtEndPr>
          <w:sdtContent>
            <w:tbl>
              <w:tblPr>
                <w:tblW w:w="0" w:type="auto"/>
                <w:tbl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blBorders>
                <w:shd w:val="clear" w:color="auto" w:fill="F3F3F3"/>
                <w:tblLayout w:type="fixed"/>
                <w:tblCellMar>
                  <w:left w:w="70" w:type="dxa"/>
                  <w:right w:w="70" w:type="dxa"/>
                </w:tblCellMar>
                <w:tblLook w:val="0000" w:firstRow="0" w:lastRow="0" w:firstColumn="0" w:lastColumn="0" w:noHBand="0" w:noVBand="0"/>
              </w:tblPr>
              <w:tblGrid>
                <w:gridCol w:w="14047"/>
              </w:tblGrid>
              <w:tr w:rsidR="0045164B" w:rsidRPr="00CB2CC7" w14:paraId="4CDD406E" w14:textId="77777777" w:rsidTr="0045164B">
                <w:trPr>
                  <w:trHeight w:val="3265"/>
                  <w:tblHeader/>
                </w:trPr>
                <w:tc>
                  <w:tcPr>
                    <w:tcW w:w="14047" w:type="dxa"/>
                    <w:shd w:val="clear" w:color="auto" w:fill="F3F3F3"/>
                    <w:vAlign w:val="center"/>
                  </w:tcPr>
                  <w:p w14:paraId="4CDD406D" w14:textId="77777777" w:rsidR="0045164B" w:rsidRPr="00CB2CC7" w:rsidRDefault="0045164B" w:rsidP="00C35865">
                    <w:pPr>
                      <w:jc w:val="center"/>
                      <w:rPr>
                        <w:sz w:val="18"/>
                        <w:szCs w:val="18"/>
                        <w:lang w:val="en-US"/>
                      </w:rPr>
                    </w:pPr>
                    <w:r w:rsidRPr="00CB2CC7">
                      <w:rPr>
                        <w:sz w:val="18"/>
                        <w:szCs w:val="18"/>
                        <w:lang w:val="en-US"/>
                      </w:rPr>
                      <w:t>Table</w:t>
                    </w:r>
                  </w:p>
                </w:tc>
              </w:tr>
            </w:tbl>
            <w:p w14:paraId="4CDD4070" w14:textId="22A4AF49" w:rsidR="0045164B" w:rsidRPr="008F7358" w:rsidRDefault="009C390E">
              <w:pPr>
                <w:rPr>
                  <w:lang w:val="en-US"/>
                </w:rPr>
              </w:pPr>
            </w:p>
          </w:sdtContent>
        </w:sdt>
        <w:p w14:paraId="4CDD4071" w14:textId="36D3E00F" w:rsidR="00E02AA3" w:rsidRDefault="00E02AA3">
          <w:r>
            <w:br w:type="page"/>
          </w:r>
        </w:p>
        <w:p w14:paraId="794766A1" w14:textId="77777777" w:rsidR="0045164B" w:rsidRDefault="0045164B"/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7225"/>
            <w:gridCol w:w="7052"/>
          </w:tblGrid>
          <w:tr w:rsidR="0045164B" w:rsidRPr="00CB2CC7" w14:paraId="4CDD4081" w14:textId="77777777" w:rsidTr="007535EB">
            <w:trPr>
              <w:trHeight w:val="7634"/>
            </w:trPr>
            <w:tc>
              <w:tcPr>
                <w:tcW w:w="7225" w:type="dxa"/>
              </w:tcPr>
              <w:sdt>
                <w:sdtPr>
                  <w:rPr>
                    <w:sz w:val="18"/>
                    <w:szCs w:val="18"/>
                  </w:rPr>
                  <w:alias w:val="Phase Table"/>
                  <w:tag w:val="Table"/>
                  <w:id w:val="-1657063646"/>
                  <w:placeholder>
                    <w:docPart w:val="B069AB5CFBA145108E8614AEDA1379FA"/>
                  </w:placeholder>
                  <w:docPartList>
                    <w:docPartGallery w:val="Tables"/>
                  </w:docPartList>
                </w:sdtPr>
                <w:sdtEndPr/>
                <w:sdtContent>
                  <w:p w14:paraId="4CDD4072" w14:textId="77777777" w:rsidR="007535EB" w:rsidRPr="00CB2CC7" w:rsidRDefault="007535EB" w:rsidP="00C35865">
                    <w:pPr>
                      <w:rPr>
                        <w:sz w:val="18"/>
                        <w:szCs w:val="18"/>
                      </w:rPr>
                    </w:pPr>
                  </w:p>
                  <w:tbl>
                    <w:tblPr>
                      <w:tblW w:w="5000" w:type="pct"/>
                      <w:jc w:val="center"/>
                      <w:tblBorders>
                        <w:top w:val="single" w:sz="4" w:space="0" w:color="000000"/>
                        <w:left w:val="single" w:sz="4" w:space="0" w:color="000000"/>
                        <w:bottom w:val="single" w:sz="4" w:space="0" w:color="000000"/>
                        <w:right w:val="single" w:sz="4" w:space="0" w:color="000000"/>
                        <w:insideH w:val="single" w:sz="4" w:space="0" w:color="000000"/>
                        <w:insideV w:val="single" w:sz="4" w:space="0" w:color="000000"/>
                      </w:tblBorders>
                      <w:tblCellMar>
                        <w:left w:w="70" w:type="dxa"/>
                        <w:right w:w="7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1749"/>
                      <w:gridCol w:w="1748"/>
                      <w:gridCol w:w="1748"/>
                      <w:gridCol w:w="1748"/>
                    </w:tblGrid>
                    <w:tr w:rsidR="007535EB" w:rsidRPr="00CB2CC7" w14:paraId="4CDD4077" w14:textId="77777777" w:rsidTr="007535EB">
                      <w:trPr>
                        <w:tblHeader/>
                        <w:jc w:val="center"/>
                      </w:trPr>
                      <w:tc>
                        <w:tcPr>
                          <w:tcW w:w="1250" w:type="pct"/>
                          <w:tcBorders>
                            <w:top w:val="single" w:sz="6" w:space="0" w:color="000000"/>
                            <w:left w:val="single" w:sz="6" w:space="0" w:color="000000"/>
                            <w:bottom w:val="single" w:sz="6" w:space="0" w:color="000000"/>
                          </w:tcBorders>
                          <w:shd w:val="clear" w:color="auto" w:fill="F3F3F3"/>
                        </w:tcPr>
                        <w:p w14:paraId="4CDD4073" w14:textId="77777777" w:rsidR="007535EB" w:rsidRPr="00CB2CC7" w:rsidRDefault="007535EB" w:rsidP="004B43A0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CB2CC7">
                            <w:rPr>
                              <w:sz w:val="18"/>
                              <w:szCs w:val="18"/>
                            </w:rPr>
                            <w:t>Phase</w:t>
                          </w:r>
                        </w:p>
                      </w:tc>
                      <w:tc>
                        <w:tcPr>
                          <w:tcW w:w="1250" w:type="pct"/>
                          <w:tcBorders>
                            <w:top w:val="single" w:sz="6" w:space="0" w:color="000000"/>
                            <w:bottom w:val="single" w:sz="6" w:space="0" w:color="000000"/>
                          </w:tcBorders>
                          <w:shd w:val="clear" w:color="auto" w:fill="F3F3F3"/>
                        </w:tcPr>
                        <w:p w14:paraId="4CDD4074" w14:textId="77777777" w:rsidR="007535EB" w:rsidRPr="00CB2CC7" w:rsidRDefault="007535EB" w:rsidP="004B43A0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CB2CC7">
                            <w:rPr>
                              <w:sz w:val="18"/>
                              <w:szCs w:val="18"/>
                            </w:rPr>
                            <w:t>Color</w:t>
                          </w:r>
                        </w:p>
                      </w:tc>
                      <w:tc>
                        <w:tcPr>
                          <w:tcW w:w="1250" w:type="pct"/>
                          <w:tcBorders>
                            <w:top w:val="single" w:sz="6" w:space="0" w:color="000000"/>
                            <w:bottom w:val="single" w:sz="6" w:space="0" w:color="000000"/>
                          </w:tcBorders>
                          <w:shd w:val="clear" w:color="auto" w:fill="F3F3F3"/>
                        </w:tcPr>
                        <w:p w14:paraId="4CDD4075" w14:textId="77777777" w:rsidR="007535EB" w:rsidRPr="00CB2CC7" w:rsidRDefault="007535EB" w:rsidP="004B43A0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CB2CC7">
                            <w:rPr>
                              <w:sz w:val="18"/>
                              <w:szCs w:val="18"/>
                            </w:rPr>
                            <w:t>Count</w:t>
                          </w:r>
                        </w:p>
                      </w:tc>
                      <w:tc>
                        <w:tcPr>
                          <w:tcW w:w="1251" w:type="pct"/>
                          <w:tcBorders>
                            <w:top w:val="single" w:sz="6" w:space="0" w:color="000000"/>
                            <w:bottom w:val="single" w:sz="6" w:space="0" w:color="000000"/>
                            <w:right w:val="single" w:sz="6" w:space="0" w:color="000000"/>
                          </w:tcBorders>
                          <w:shd w:val="clear" w:color="auto" w:fill="F3F3F3"/>
                        </w:tcPr>
                        <w:p w14:paraId="4CDD4076" w14:textId="77777777" w:rsidR="007535EB" w:rsidRPr="00CB2CC7" w:rsidRDefault="007535EB" w:rsidP="004B43A0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CB2CC7">
                            <w:rPr>
                              <w:sz w:val="18"/>
                              <w:szCs w:val="18"/>
                            </w:rPr>
                            <w:t>Area %</w:t>
                          </w:r>
                        </w:p>
                      </w:tc>
                    </w:tr>
                    <w:tr w:rsidR="007535EB" w:rsidRPr="00CB2CC7" w14:paraId="4CDD407C" w14:textId="77777777" w:rsidTr="007535EB">
                      <w:trPr>
                        <w:jc w:val="center"/>
                      </w:trPr>
                      <w:tc>
                        <w:tcPr>
                          <w:tcW w:w="1250" w:type="pct"/>
                          <w:tcBorders>
                            <w:top w:val="single" w:sz="6" w:space="0" w:color="000000"/>
                          </w:tcBorders>
                          <w:shd w:val="clear" w:color="auto" w:fill="auto"/>
                        </w:tcPr>
                        <w:p w14:paraId="4CDD4078" w14:textId="77777777" w:rsidR="007535EB" w:rsidRPr="00CB2CC7" w:rsidRDefault="007535EB" w:rsidP="004B43A0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CB2CC7">
                            <w:rPr>
                              <w:sz w:val="18"/>
                              <w:szCs w:val="18"/>
                            </w:rPr>
                            <w:t>Phase 1</w:t>
                          </w:r>
                        </w:p>
                      </w:tc>
                      <w:tc>
                        <w:tcPr>
                          <w:tcW w:w="1250" w:type="pct"/>
                          <w:tcBorders>
                            <w:top w:val="single" w:sz="6" w:space="0" w:color="000000"/>
                          </w:tcBorders>
                          <w:shd w:val="clear" w:color="auto" w:fill="auto"/>
                        </w:tcPr>
                        <w:p w14:paraId="4CDD4079" w14:textId="77777777" w:rsidR="007535EB" w:rsidRPr="00CB2CC7" w:rsidRDefault="007535EB" w:rsidP="004B43A0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CB2CC7">
                            <w:rPr>
                              <w:sz w:val="18"/>
                              <w:szCs w:val="18"/>
                            </w:rPr>
                            <w:t>#FFFF0000</w:t>
                          </w:r>
                        </w:p>
                      </w:tc>
                      <w:tc>
                        <w:tcPr>
                          <w:tcW w:w="1250" w:type="pct"/>
                          <w:tcBorders>
                            <w:top w:val="single" w:sz="6" w:space="0" w:color="000000"/>
                          </w:tcBorders>
                          <w:shd w:val="clear" w:color="auto" w:fill="auto"/>
                        </w:tcPr>
                        <w:p w14:paraId="4CDD407A" w14:textId="77777777" w:rsidR="007535EB" w:rsidRPr="00CB2CC7" w:rsidRDefault="007535EB" w:rsidP="004B43A0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CB2CC7">
                            <w:rPr>
                              <w:sz w:val="18"/>
                              <w:szCs w:val="18"/>
                            </w:rPr>
                            <w:t>0</w:t>
                          </w:r>
                        </w:p>
                      </w:tc>
                      <w:tc>
                        <w:tcPr>
                          <w:tcW w:w="1251" w:type="pct"/>
                          <w:tcBorders>
                            <w:top w:val="single" w:sz="6" w:space="0" w:color="000000"/>
                          </w:tcBorders>
                          <w:shd w:val="clear" w:color="auto" w:fill="auto"/>
                        </w:tcPr>
                        <w:p w14:paraId="4CDD407B" w14:textId="77777777" w:rsidR="007535EB" w:rsidRPr="00CB2CC7" w:rsidRDefault="007535EB" w:rsidP="004B43A0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CB2CC7">
                            <w:rPr>
                              <w:sz w:val="18"/>
                              <w:szCs w:val="18"/>
                            </w:rPr>
                            <w:t>0</w:t>
                          </w:r>
                        </w:p>
                      </w:tc>
                    </w:tr>
                  </w:tbl>
                  <w:p w14:paraId="4CDD407D" w14:textId="77777777" w:rsidR="0045164B" w:rsidRPr="00CB2CC7" w:rsidRDefault="009C390E" w:rsidP="00C35865">
                    <w:pPr>
                      <w:rPr>
                        <w:sz w:val="18"/>
                        <w:szCs w:val="18"/>
                      </w:rPr>
                    </w:pPr>
                  </w:p>
                </w:sdtContent>
              </w:sdt>
              <w:p w14:paraId="4CDD407E" w14:textId="77777777" w:rsidR="0045164B" w:rsidRPr="00CB2CC7" w:rsidRDefault="0045164B" w:rsidP="00C35865">
                <w:pPr>
                  <w:rPr>
                    <w:sz w:val="18"/>
                    <w:szCs w:val="18"/>
                  </w:rPr>
                </w:pPr>
              </w:p>
            </w:tc>
            <w:tc>
              <w:tcPr>
                <w:tcW w:w="7052" w:type="dxa"/>
              </w:tcPr>
              <w:sdt>
                <w:sdtPr>
                  <w:rPr>
                    <w:sz w:val="18"/>
                    <w:szCs w:val="18"/>
                  </w:rPr>
                  <w:alias w:val="Histogram Pie Chart"/>
                  <w:tag w:val="Chart"/>
                  <w:id w:val="546879456"/>
                  <w:placeholder>
                    <w:docPart w:val="C9141816A036463F86EE4ABD53374B4E"/>
                  </w:placeholder>
                  <w:docPartList>
                    <w:docPartGallery w:val="Quick Parts"/>
                  </w:docPartList>
                </w:sdtPr>
                <w:sdtEndPr/>
                <w:sdtContent>
                  <w:p w14:paraId="4CDD407F" w14:textId="77777777" w:rsidR="0045164B" w:rsidRPr="00CB2CC7" w:rsidRDefault="0045164B" w:rsidP="00C35865">
                    <w:pPr>
                      <w:jc w:val="center"/>
                      <w:rPr>
                        <w:sz w:val="18"/>
                        <w:szCs w:val="18"/>
                      </w:rPr>
                    </w:pPr>
                    <w:r w:rsidRPr="00CB2CC7">
                      <w:rPr>
                        <w:noProof/>
                        <w:sz w:val="18"/>
                        <w:szCs w:val="18"/>
                        <w:lang w:eastAsia="de-DE"/>
                      </w:rPr>
                      <w:drawing>
                        <wp:inline distT="0" distB="0" distL="0" distR="0" wp14:anchorId="4CDD408E" wp14:editId="4CDD408F">
                          <wp:extent cx="4088765" cy="4648200"/>
                          <wp:effectExtent l="0" t="0" r="6985" b="0"/>
                          <wp:docPr id="6" name="Grafik 6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"/>
                                  <pic:cNvPicPr/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088765" cy="46482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sdtContent>
              </w:sdt>
              <w:p w14:paraId="4CDD4080" w14:textId="77777777" w:rsidR="0045164B" w:rsidRPr="00CB2CC7" w:rsidRDefault="0045164B" w:rsidP="00C35865">
                <w:pPr>
                  <w:rPr>
                    <w:sz w:val="18"/>
                    <w:szCs w:val="18"/>
                  </w:rPr>
                </w:pPr>
              </w:p>
            </w:tc>
          </w:tr>
        </w:tbl>
        <w:p w14:paraId="4CDD4082" w14:textId="782703A5" w:rsidR="00B66EFA" w:rsidRDefault="00B66EFA">
          <w:r>
            <w:br w:type="page"/>
          </w:r>
        </w:p>
        <w:sdt>
          <w:sdtPr>
            <w:alias w:val="Grain Size Analyzed image"/>
            <w:tag w:val="LocalizedLabel"/>
            <w:id w:val="-1803305078"/>
            <w:placeholder>
              <w:docPart w:val="A15B98B7A1544C90B0BA5AF7AA962A0B"/>
            </w:placeholder>
            <w:text/>
          </w:sdtPr>
          <w:sdtEndPr/>
          <w:sdtContent>
            <w:p w14:paraId="3883517B" w14:textId="2F06ED7C" w:rsidR="0015418B" w:rsidRDefault="009C390E" w:rsidP="0015418B">
              <w:r>
                <w:t>Grain SIze Analyzed Image</w:t>
              </w:r>
            </w:p>
          </w:sdtContent>
        </w:sdt>
        <w:sdt>
          <w:sdtPr>
            <w:alias w:val="Selected Grain Phase Table2"/>
            <w:tag w:val="Table"/>
            <w:id w:val="-91557557"/>
            <w:placeholder>
              <w:docPart w:val="DefaultPlaceholder_-1854013436"/>
            </w:placeholder>
            <w:docPartList>
              <w:docPartGallery w:val="Tables"/>
            </w:docPartList>
          </w:sdtPr>
          <w:sdtEndPr/>
          <w:sdtContent>
            <w:p w14:paraId="466281EB" w14:textId="77777777" w:rsidR="00E02AA3" w:rsidRDefault="00E02AA3" w:rsidP="002715A4"/>
            <w:tbl>
              <w:tblPr>
                <w:tblW w:w="5029" w:type="pct"/>
                <w:tbl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blBorders>
                <w:shd w:val="clear" w:color="auto" w:fill="F3F3F3"/>
                <w:tblLook w:val="0000" w:firstRow="0" w:lastRow="0" w:firstColumn="0" w:lastColumn="0" w:noHBand="0" w:noVBand="0"/>
              </w:tblPr>
              <w:tblGrid>
                <w:gridCol w:w="14354"/>
              </w:tblGrid>
              <w:tr w:rsidR="00E02AA3" w14:paraId="5BD7BC99" w14:textId="77777777" w:rsidTr="00D901E7">
                <w:trPr>
                  <w:trHeight w:val="1440"/>
                  <w:tblHeader/>
                </w:trPr>
                <w:tc>
                  <w:tcPr>
                    <w:tcW w:w="5000" w:type="pct"/>
                    <w:shd w:val="clear" w:color="auto" w:fill="F3F3F3"/>
                    <w:vAlign w:val="center"/>
                  </w:tcPr>
                  <w:p w14:paraId="58E4C7F4" w14:textId="7E6B1511" w:rsidR="00E02AA3" w:rsidRDefault="00E02AA3" w:rsidP="00E02AA3">
                    <w:pPr>
                      <w:jc w:val="center"/>
                    </w:pPr>
                    <w:r>
                      <w:t>Table</w:t>
                    </w:r>
                  </w:p>
                </w:tc>
              </w:tr>
            </w:tbl>
            <w:p w14:paraId="65ADE933" w14:textId="6588A659" w:rsidR="002715A4" w:rsidRDefault="009C390E" w:rsidP="002715A4"/>
          </w:sdtContent>
        </w:sdt>
        <w:sdt>
          <w:sdtPr>
            <w:alias w:val="Grain Size Analyzed Image"/>
            <w:tag w:val="Image"/>
            <w:id w:val="1009096880"/>
            <w:placeholder>
              <w:docPart w:val="DefaultPlaceholder_-1854013436"/>
            </w:placeholder>
            <w:docPartList>
              <w:docPartGallery w:val="Custom Tables"/>
            </w:docPartList>
          </w:sdtPr>
          <w:sdtEndPr/>
          <w:sdtContent>
            <w:p w14:paraId="6F5F3791" w14:textId="77777777" w:rsidR="00E02AA3" w:rsidRDefault="00E02AA3" w:rsidP="002715A4"/>
            <w:tbl>
              <w:tblPr>
                <w:tblW w:w="0" w:type="auto"/>
                <w:jc w:val="center"/>
                <w:tblBorders>
                  <w:top w:val="dashSmallGap" w:sz="4" w:space="0" w:color="auto"/>
                  <w:left w:val="dashSmallGap" w:sz="4" w:space="0" w:color="auto"/>
                  <w:bottom w:val="dashSmallGap" w:sz="4" w:space="0" w:color="auto"/>
                  <w:right w:val="dashSmallGap" w:sz="4" w:space="0" w:color="auto"/>
                  <w:insideH w:val="dashSmallGap" w:sz="4" w:space="0" w:color="auto"/>
                  <w:insideV w:val="dashSmallGap" w:sz="4" w:space="0" w:color="auto"/>
                </w:tblBorders>
                <w:tblCellMar>
                  <w:left w:w="0" w:type="dxa"/>
                  <w:right w:w="0" w:type="dxa"/>
                </w:tblCellMar>
                <w:tblLook w:val="0000" w:firstRow="0" w:lastRow="0" w:firstColumn="0" w:lastColumn="0" w:noHBand="0" w:noVBand="0"/>
              </w:tblPr>
              <w:tblGrid>
                <w:gridCol w:w="14080"/>
              </w:tblGrid>
              <w:tr w:rsidR="00E02AA3" w14:paraId="0043CBD6" w14:textId="77777777" w:rsidTr="00E02AA3">
                <w:trPr>
                  <w:jc w:val="center"/>
                </w:trPr>
                <w:tc>
                  <w:tcPr>
                    <w:tcW w:w="0" w:type="auto"/>
                    <w:shd w:val="clear" w:color="auto" w:fill="auto"/>
                  </w:tcPr>
                  <w:tbl>
                    <w:tblPr>
                      <w:tblW w:w="0" w:type="auto"/>
                      <w:jc w:val="center"/>
                      <w:tblCellMar>
                        <w:left w:w="0" w:type="dxa"/>
                        <w:right w:w="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14070"/>
                    </w:tblGrid>
                    <w:tr w:rsidR="00E02AA3" w14:paraId="726F8462" w14:textId="77777777" w:rsidTr="00E02AA3">
                      <w:trPr>
                        <w:jc w:val="center"/>
                      </w:trPr>
                      <w:tc>
                        <w:tcPr>
                          <w:tcW w:w="0" w:type="auto"/>
                          <w:vAlign w:val="center"/>
                        </w:tcPr>
                        <w:p w14:paraId="56FAE6A7" w14:textId="5D45AC71" w:rsidR="00E02AA3" w:rsidRDefault="00E02AA3" w:rsidP="00E02AA3">
                          <w:pPr>
                            <w:jc w:val="center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F54EC8" wp14:editId="2CFFCDFA">
                                <wp:extent cx="8933688" cy="2560320"/>
                                <wp:effectExtent l="0" t="0" r="1270" b="0"/>
                                <wp:docPr id="13" name="Picture 13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"/>
                                        <pic:cNvPicPr/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933688" cy="256032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</w:tr>
                  </w:tbl>
                  <w:p w14:paraId="61D9EC1C" w14:textId="77777777" w:rsidR="00E02AA3" w:rsidRDefault="00E02AA3" w:rsidP="002715A4"/>
                </w:tc>
              </w:tr>
            </w:tbl>
            <w:p w14:paraId="14E581EC" w14:textId="125C0602" w:rsidR="00E02AA3" w:rsidRDefault="009C390E" w:rsidP="002715A4"/>
          </w:sdtContent>
        </w:sdt>
        <w:p w14:paraId="53E22710" w14:textId="406C1057" w:rsidR="00E02AA3" w:rsidRDefault="00E02AA3">
          <w:r>
            <w:br w:type="page"/>
          </w:r>
        </w:p>
        <w:p w14:paraId="0CBBA882" w14:textId="77777777" w:rsidR="002715A4" w:rsidRDefault="002715A4" w:rsidP="002715A4"/>
        <w:sdt>
          <w:sdtPr>
            <w:alias w:val="Grain size distribution"/>
            <w:tag w:val="LocalizedLabel"/>
            <w:id w:val="895095298"/>
            <w:placeholder>
              <w:docPart w:val="F0EEBB6AE7EF419C82DFA1B434739974"/>
            </w:placeholder>
            <w:text/>
          </w:sdtPr>
          <w:sdtEndPr/>
          <w:sdtContent>
            <w:p w14:paraId="7A068999" w14:textId="5E0259CF" w:rsidR="00DF6070" w:rsidRDefault="009C390E" w:rsidP="00DF6070">
              <w:r>
                <w:t>Grain size distribution</w:t>
              </w:r>
            </w:p>
          </w:sdtContent>
        </w:sdt>
        <w:sdt>
          <w:sdtPr>
            <w:alias w:val="Grain size distribution chart"/>
            <w:tag w:val="Chart"/>
            <w:id w:val="283786428"/>
            <w:placeholder>
              <w:docPart w:val="DefaultPlaceholder_-1854013436"/>
            </w:placeholder>
            <w:docPartList>
              <w:docPartGallery w:val="Quick Parts"/>
            </w:docPartList>
          </w:sdtPr>
          <w:sdtEndPr/>
          <w:sdtContent>
            <w:p w14:paraId="1E292891" w14:textId="7E8A5A2A" w:rsidR="002715A4" w:rsidRDefault="00DF6070" w:rsidP="00882E13">
              <w:pPr>
                <w:jc w:val="center"/>
              </w:pPr>
              <w:r>
                <w:rPr>
                  <w:noProof/>
                </w:rPr>
                <w:drawing>
                  <wp:inline distT="0" distB="0" distL="0" distR="0" wp14:anchorId="778351C1" wp14:editId="3DC31008">
                    <wp:extent cx="9010650" cy="3962400"/>
                    <wp:effectExtent l="0" t="0" r="0" b="0"/>
                    <wp:docPr id="11" name="Picture 11"/>
                    <wp:cNvGraphicFramePr/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1" name=""/>
                            <pic:cNvPicPr/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9010650" cy="396240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sdtContent>
        </w:sdt>
        <w:p w14:paraId="0CDC7346" w14:textId="43873056" w:rsidR="00E02AA3" w:rsidRDefault="00E02AA3">
          <w:r>
            <w:br w:type="page"/>
          </w:r>
        </w:p>
        <w:p w14:paraId="5A680239" w14:textId="77777777" w:rsidR="00882E13" w:rsidRDefault="00882E13" w:rsidP="002715A4"/>
        <w:sdt>
          <w:sdtPr>
            <w:rPr>
              <w:lang w:val="en-US"/>
            </w:rPr>
            <w:alias w:val="Grain size results1"/>
            <w:tag w:val="LocalizedLabel"/>
            <w:id w:val="1803421653"/>
            <w:placeholder>
              <w:docPart w:val="096853FBF09741BC892363A97AFEEC16"/>
            </w:placeholder>
            <w:text/>
          </w:sdtPr>
          <w:sdtEndPr/>
          <w:sdtContent>
            <w:p w14:paraId="581CCF4E" w14:textId="53C77597" w:rsidR="00882E13" w:rsidRDefault="009C390E" w:rsidP="00882E13">
              <w:pPr>
                <w:rPr>
                  <w:lang w:val="en-US"/>
                </w:rPr>
              </w:pPr>
              <w:r>
                <w:rPr>
                  <w:lang w:val="en-US"/>
                </w:rPr>
                <w:t>Grain size results</w:t>
              </w:r>
            </w:p>
          </w:sdtContent>
        </w:sdt>
        <w:sdt>
          <w:sdtPr>
            <w:alias w:val="Grain size reuslts table"/>
            <w:tag w:val="Table"/>
            <w:id w:val="-1929493724"/>
            <w:placeholder>
              <w:docPart w:val="DefaultPlaceholder_-1854013436"/>
            </w:placeholder>
            <w:docPartList>
              <w:docPartGallery w:val="Tables"/>
            </w:docPartList>
          </w:sdtPr>
          <w:sdtEndPr/>
          <w:sdtContent>
            <w:p w14:paraId="43ECE985" w14:textId="77777777" w:rsidR="006B1934" w:rsidRDefault="006B1934" w:rsidP="002715A4"/>
            <w:tbl>
              <w:tblPr>
                <w:tblW w:w="4970" w:type="pct"/>
                <w:tblBorders>
                  <w:top w:val="single" w:sz="6" w:space="0" w:color="000000"/>
                  <w:left w:val="single" w:sz="6" w:space="0" w:color="000000"/>
                  <w:bottom w:val="single" w:sz="6" w:space="0" w:color="000000"/>
                  <w:right w:val="single" w:sz="6" w:space="0" w:color="000000"/>
                </w:tblBorders>
                <w:shd w:val="clear" w:color="auto" w:fill="F3F3F3"/>
                <w:tblLook w:val="0000" w:firstRow="0" w:lastRow="0" w:firstColumn="0" w:lastColumn="0" w:noHBand="0" w:noVBand="0"/>
              </w:tblPr>
              <w:tblGrid>
                <w:gridCol w:w="14185"/>
              </w:tblGrid>
              <w:tr w:rsidR="006B1934" w14:paraId="531230E7" w14:textId="77777777" w:rsidTr="00E02AA3">
                <w:trPr>
                  <w:trHeight w:val="5518"/>
                  <w:tblHeader/>
                </w:trPr>
                <w:tc>
                  <w:tcPr>
                    <w:tcW w:w="5000" w:type="pct"/>
                    <w:shd w:val="clear" w:color="auto" w:fill="F3F3F3"/>
                    <w:vAlign w:val="center"/>
                  </w:tcPr>
                  <w:p w14:paraId="685D0192" w14:textId="7BEAF936" w:rsidR="006B1934" w:rsidRDefault="006B1934" w:rsidP="006B1934">
                    <w:pPr>
                      <w:jc w:val="center"/>
                    </w:pPr>
                    <w:r>
                      <w:t>Table</w:t>
                    </w:r>
                  </w:p>
                </w:tc>
              </w:tr>
            </w:tbl>
            <w:p w14:paraId="00615290" w14:textId="516C545A" w:rsidR="002715A4" w:rsidRDefault="009C390E" w:rsidP="002715A4"/>
          </w:sdtContent>
        </w:sdt>
        <w:p w14:paraId="0031F990" w14:textId="77777777" w:rsidR="006B1934" w:rsidRDefault="006B1934" w:rsidP="002715A4"/>
        <w:p w14:paraId="5F8F95E7" w14:textId="472C38E7" w:rsidR="002715A4" w:rsidRDefault="002715A4" w:rsidP="002715A4"/>
        <w:sdt>
          <w:sdtPr>
            <w:rPr>
              <w:lang w:val="en-US"/>
            </w:rPr>
            <w:alias w:val="Area pecetage chart"/>
            <w:tag w:val="LocalizedLabel"/>
            <w:id w:val="938186396"/>
            <w:placeholder>
              <w:docPart w:val="2215D1DD82E1469AB9837CB42D2F8FB3"/>
            </w:placeholder>
            <w:text/>
          </w:sdtPr>
          <w:sdtEndPr/>
          <w:sdtContent>
            <w:p w14:paraId="1F0731A4" w14:textId="144CDB7E" w:rsidR="005A49DB" w:rsidRDefault="009C390E" w:rsidP="005A49DB">
              <w:pPr>
                <w:rPr>
                  <w:lang w:val="en-US"/>
                </w:rPr>
              </w:pPr>
              <w:proofErr w:type="gramStart"/>
              <w:r>
                <w:rPr>
                  <w:lang w:val="en-US"/>
                </w:rPr>
                <w:t>Grains</w:t>
              </w:r>
              <w:proofErr w:type="gramEnd"/>
              <w:r>
                <w:rPr>
                  <w:lang w:val="en-US"/>
                </w:rPr>
                <w:t xml:space="preserve"> area percentage chart</w:t>
              </w:r>
            </w:p>
          </w:sdtContent>
        </w:sdt>
        <w:sdt>
          <w:sdtPr>
            <w:alias w:val="Area percentage chart"/>
            <w:tag w:val="Chart"/>
            <w:id w:val="1701127924"/>
            <w:placeholder>
              <w:docPart w:val="DefaultPlaceholder_-1854013436"/>
            </w:placeholder>
            <w:docPartList>
              <w:docPartGallery w:val="Quick Parts"/>
            </w:docPartList>
          </w:sdtPr>
          <w:sdtEndPr/>
          <w:sdtContent>
            <w:p w14:paraId="068FCDE3" w14:textId="3A5244AC" w:rsidR="006B1934" w:rsidRDefault="00012682" w:rsidP="00012682">
              <w:pPr>
                <w:jc w:val="center"/>
              </w:pPr>
              <w:r>
                <w:rPr>
                  <w:noProof/>
                </w:rPr>
                <w:drawing>
                  <wp:inline distT="0" distB="0" distL="0" distR="0" wp14:anchorId="72242730" wp14:editId="76036298">
                    <wp:extent cx="8896350" cy="2162175"/>
                    <wp:effectExtent l="0" t="0" r="0" b="9525"/>
                    <wp:docPr id="12" name="Picture 12"/>
                    <wp:cNvGraphicFramePr/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2" name=""/>
                            <pic:cNvPicPr/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8896350" cy="2162175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sdtContent>
        </w:sdt>
        <w:p w14:paraId="29357D5A" w14:textId="38EC2BF2" w:rsidR="00E02AA3" w:rsidRDefault="00E02AA3">
          <w:r>
            <w:br w:type="page"/>
          </w:r>
        </w:p>
        <w:p w14:paraId="4CDD4083" w14:textId="77777777" w:rsidR="009067C5" w:rsidRPr="009067C5" w:rsidRDefault="009C390E"/>
      </w:sdtContent>
    </w:sdt>
    <w:sectPr w:rsidR="009067C5" w:rsidRPr="009067C5" w:rsidSect="009067C5">
      <w:headerReference w:type="default" r:id="rId10"/>
      <w:footerReference w:type="default" r:id="rId11"/>
      <w:pgSz w:w="16838" w:h="11906" w:orient="landscape"/>
      <w:pgMar w:top="1417" w:right="1417" w:bottom="1417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E3B299" w14:textId="77777777" w:rsidR="00E214A6" w:rsidRDefault="00E214A6" w:rsidP="00472F91">
      <w:pPr>
        <w:spacing w:after="0" w:line="240" w:lineRule="auto"/>
      </w:pPr>
      <w:r>
        <w:separator/>
      </w:r>
    </w:p>
  </w:endnote>
  <w:endnote w:type="continuationSeparator" w:id="0">
    <w:p w14:paraId="0169D2D3" w14:textId="77777777" w:rsidR="00E214A6" w:rsidRDefault="00E214A6" w:rsidP="00472F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DD4096" w14:textId="77777777" w:rsidR="0025780A" w:rsidRPr="0025780A" w:rsidRDefault="0025780A">
    <w:pPr>
      <w:pStyle w:val="Footer"/>
      <w:jc w:val="center"/>
      <w:rPr>
        <w:caps/>
      </w:rPr>
    </w:pPr>
    <w:r w:rsidRPr="0025780A">
      <w:rPr>
        <w:caps/>
      </w:rPr>
      <w:fldChar w:fldCharType="begin"/>
    </w:r>
    <w:r w:rsidRPr="0025780A">
      <w:rPr>
        <w:caps/>
      </w:rPr>
      <w:instrText>PAGE   \* MERGEFORMAT</w:instrText>
    </w:r>
    <w:r w:rsidRPr="0025780A">
      <w:rPr>
        <w:caps/>
      </w:rPr>
      <w:fldChar w:fldCharType="separate"/>
    </w:r>
    <w:r w:rsidR="00A014DE">
      <w:rPr>
        <w:caps/>
        <w:noProof/>
      </w:rPr>
      <w:t>8</w:t>
    </w:r>
    <w:r w:rsidRPr="0025780A">
      <w:rPr>
        <w:caps/>
      </w:rPr>
      <w:fldChar w:fldCharType="end"/>
    </w:r>
  </w:p>
  <w:p w14:paraId="4CDD4097" w14:textId="77777777" w:rsidR="0025780A" w:rsidRDefault="002578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8A58D5" w14:textId="77777777" w:rsidR="00E214A6" w:rsidRDefault="00E214A6" w:rsidP="00472F91">
      <w:pPr>
        <w:spacing w:after="0" w:line="240" w:lineRule="auto"/>
      </w:pPr>
      <w:r>
        <w:separator/>
      </w:r>
    </w:p>
  </w:footnote>
  <w:footnote w:type="continuationSeparator" w:id="0">
    <w:p w14:paraId="3A39077B" w14:textId="77777777" w:rsidR="00E214A6" w:rsidRDefault="00E214A6" w:rsidP="00472F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DD4094" w14:textId="77777777" w:rsidR="00472F91" w:rsidRDefault="00472F91" w:rsidP="00472F91">
    <w:pPr>
      <w:pStyle w:val="Header"/>
      <w:tabs>
        <w:tab w:val="center" w:pos="1458"/>
      </w:tabs>
      <w:ind w:right="440"/>
      <w:rPr>
        <w:noProof/>
      </w:rPr>
    </w:pPr>
    <w:r>
      <w:t>Carl Zeiss Microscopy GmbH</w:t>
    </w:r>
    <w:r>
      <w:rPr>
        <w:noProof/>
      </w:rPr>
      <w:t xml:space="preserve"> </w:t>
    </w:r>
  </w:p>
  <w:p w14:paraId="4CDD4095" w14:textId="77777777" w:rsidR="00472F91" w:rsidRDefault="00472F91" w:rsidP="00472F91">
    <w:pPr>
      <w:pStyle w:val="Header"/>
      <w:tabs>
        <w:tab w:val="center" w:pos="1458"/>
      </w:tabs>
      <w:jc w:val="right"/>
    </w:pPr>
    <w:r>
      <w:rPr>
        <w:noProof/>
        <w:lang w:eastAsia="de-DE"/>
      </w:rPr>
      <w:drawing>
        <wp:inline distT="0" distB="0" distL="0" distR="0" wp14:anchorId="4CDD4098" wp14:editId="4CDD4099">
          <wp:extent cx="647065" cy="647065"/>
          <wp:effectExtent l="0" t="0" r="635" b="635"/>
          <wp:docPr id="5" name="Picture 3" descr="Cz_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24" descr="Cz_logo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065" cy="647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DY2MjE0MTc1NbNU0lEKTi0uzszPAykwrQUAEReBASwAAAA="/>
  </w:docVars>
  <w:rsids>
    <w:rsidRoot w:val="009067C5"/>
    <w:rsid w:val="00012682"/>
    <w:rsid w:val="00014F65"/>
    <w:rsid w:val="00015624"/>
    <w:rsid w:val="00015CEC"/>
    <w:rsid w:val="0001731A"/>
    <w:rsid w:val="00042A10"/>
    <w:rsid w:val="00043A1A"/>
    <w:rsid w:val="000570C7"/>
    <w:rsid w:val="000729E7"/>
    <w:rsid w:val="000A0F51"/>
    <w:rsid w:val="000D288B"/>
    <w:rsid w:val="000E5910"/>
    <w:rsid w:val="001235BB"/>
    <w:rsid w:val="001379AB"/>
    <w:rsid w:val="0015418B"/>
    <w:rsid w:val="0016335F"/>
    <w:rsid w:val="00165587"/>
    <w:rsid w:val="00184515"/>
    <w:rsid w:val="00184DAF"/>
    <w:rsid w:val="001B2639"/>
    <w:rsid w:val="00201555"/>
    <w:rsid w:val="00205CD2"/>
    <w:rsid w:val="0024290B"/>
    <w:rsid w:val="002510C5"/>
    <w:rsid w:val="00252F10"/>
    <w:rsid w:val="0025780A"/>
    <w:rsid w:val="002715A4"/>
    <w:rsid w:val="00272703"/>
    <w:rsid w:val="00276AA7"/>
    <w:rsid w:val="00287A63"/>
    <w:rsid w:val="0029689F"/>
    <w:rsid w:val="002B27A5"/>
    <w:rsid w:val="002B48EE"/>
    <w:rsid w:val="002E2699"/>
    <w:rsid w:val="002E4AD0"/>
    <w:rsid w:val="002E7811"/>
    <w:rsid w:val="002F0DDA"/>
    <w:rsid w:val="002F4898"/>
    <w:rsid w:val="00312123"/>
    <w:rsid w:val="00336618"/>
    <w:rsid w:val="00345F06"/>
    <w:rsid w:val="00386B9E"/>
    <w:rsid w:val="003A192B"/>
    <w:rsid w:val="003A2D6B"/>
    <w:rsid w:val="003B7289"/>
    <w:rsid w:val="003C2DCC"/>
    <w:rsid w:val="003D0B2F"/>
    <w:rsid w:val="00443346"/>
    <w:rsid w:val="0044426B"/>
    <w:rsid w:val="004470B6"/>
    <w:rsid w:val="00447D5E"/>
    <w:rsid w:val="0045164B"/>
    <w:rsid w:val="00460890"/>
    <w:rsid w:val="00472F91"/>
    <w:rsid w:val="00481907"/>
    <w:rsid w:val="004B590D"/>
    <w:rsid w:val="004E75E7"/>
    <w:rsid w:val="004F4202"/>
    <w:rsid w:val="00502CF6"/>
    <w:rsid w:val="0052066A"/>
    <w:rsid w:val="00526127"/>
    <w:rsid w:val="00535E2C"/>
    <w:rsid w:val="00566518"/>
    <w:rsid w:val="005A49DB"/>
    <w:rsid w:val="005D2D38"/>
    <w:rsid w:val="005F355C"/>
    <w:rsid w:val="00627F50"/>
    <w:rsid w:val="0064385A"/>
    <w:rsid w:val="006638B8"/>
    <w:rsid w:val="0069051F"/>
    <w:rsid w:val="006A7D24"/>
    <w:rsid w:val="006B1934"/>
    <w:rsid w:val="006E2715"/>
    <w:rsid w:val="0070640C"/>
    <w:rsid w:val="0074027E"/>
    <w:rsid w:val="007535EB"/>
    <w:rsid w:val="007556E6"/>
    <w:rsid w:val="007564C1"/>
    <w:rsid w:val="00760AE6"/>
    <w:rsid w:val="0076506E"/>
    <w:rsid w:val="0076707F"/>
    <w:rsid w:val="00770C10"/>
    <w:rsid w:val="00787CB0"/>
    <w:rsid w:val="007D5345"/>
    <w:rsid w:val="008230B3"/>
    <w:rsid w:val="0082323E"/>
    <w:rsid w:val="008305C3"/>
    <w:rsid w:val="008362BB"/>
    <w:rsid w:val="0086664D"/>
    <w:rsid w:val="008771DE"/>
    <w:rsid w:val="0087773A"/>
    <w:rsid w:val="00882E13"/>
    <w:rsid w:val="00891FED"/>
    <w:rsid w:val="00892898"/>
    <w:rsid w:val="008A5066"/>
    <w:rsid w:val="008C1760"/>
    <w:rsid w:val="008E20A4"/>
    <w:rsid w:val="008E7EE0"/>
    <w:rsid w:val="008F4C7E"/>
    <w:rsid w:val="008F7358"/>
    <w:rsid w:val="009067C5"/>
    <w:rsid w:val="0095373D"/>
    <w:rsid w:val="00983379"/>
    <w:rsid w:val="009858F2"/>
    <w:rsid w:val="009C390E"/>
    <w:rsid w:val="009F67D7"/>
    <w:rsid w:val="00A014DE"/>
    <w:rsid w:val="00A11591"/>
    <w:rsid w:val="00A37728"/>
    <w:rsid w:val="00A436B7"/>
    <w:rsid w:val="00A51078"/>
    <w:rsid w:val="00A545B4"/>
    <w:rsid w:val="00A61267"/>
    <w:rsid w:val="00A66ABA"/>
    <w:rsid w:val="00A802C8"/>
    <w:rsid w:val="00B13298"/>
    <w:rsid w:val="00B31EFF"/>
    <w:rsid w:val="00B31F80"/>
    <w:rsid w:val="00B46F3C"/>
    <w:rsid w:val="00B5048E"/>
    <w:rsid w:val="00B602CA"/>
    <w:rsid w:val="00B66EFA"/>
    <w:rsid w:val="00BE3AAC"/>
    <w:rsid w:val="00BF0CED"/>
    <w:rsid w:val="00BF6BB3"/>
    <w:rsid w:val="00C05BA4"/>
    <w:rsid w:val="00C11106"/>
    <w:rsid w:val="00C22D1A"/>
    <w:rsid w:val="00C40883"/>
    <w:rsid w:val="00CB2CC7"/>
    <w:rsid w:val="00CB4801"/>
    <w:rsid w:val="00CD5F07"/>
    <w:rsid w:val="00D022EC"/>
    <w:rsid w:val="00D067B5"/>
    <w:rsid w:val="00D25E68"/>
    <w:rsid w:val="00D442E4"/>
    <w:rsid w:val="00D47AF1"/>
    <w:rsid w:val="00D5209C"/>
    <w:rsid w:val="00D64BEA"/>
    <w:rsid w:val="00D71D65"/>
    <w:rsid w:val="00D901E7"/>
    <w:rsid w:val="00DA5052"/>
    <w:rsid w:val="00DA7DDA"/>
    <w:rsid w:val="00DF6070"/>
    <w:rsid w:val="00DF711C"/>
    <w:rsid w:val="00E02AA3"/>
    <w:rsid w:val="00E214A6"/>
    <w:rsid w:val="00E24E6C"/>
    <w:rsid w:val="00E35CB4"/>
    <w:rsid w:val="00E55180"/>
    <w:rsid w:val="00E73E07"/>
    <w:rsid w:val="00ED7026"/>
    <w:rsid w:val="00EF0E9D"/>
    <w:rsid w:val="00F261A5"/>
    <w:rsid w:val="00F31E67"/>
    <w:rsid w:val="00F54BB3"/>
    <w:rsid w:val="00F54D7A"/>
    <w:rsid w:val="00F906D1"/>
    <w:rsid w:val="00FB0AA0"/>
    <w:rsid w:val="00FB5FB6"/>
    <w:rsid w:val="00FE0B7D"/>
    <w:rsid w:val="00FE41E7"/>
    <w:rsid w:val="00FF0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4CDD402D"/>
  <w15:chartTrackingRefBased/>
  <w15:docId w15:val="{F9BDFA78-25C5-460C-A6DE-CDDC42656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de-DE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9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067C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72F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F91"/>
  </w:style>
  <w:style w:type="paragraph" w:styleId="Footer">
    <w:name w:val="footer"/>
    <w:basedOn w:val="Normal"/>
    <w:link w:val="FooterChar"/>
    <w:uiPriority w:val="99"/>
    <w:unhideWhenUsed/>
    <w:rsid w:val="00472F9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F91"/>
  </w:style>
  <w:style w:type="table" w:styleId="TableGrid">
    <w:name w:val="Table Grid"/>
    <w:basedOn w:val="TableNormal"/>
    <w:uiPriority w:val="39"/>
    <w:rsid w:val="00472F9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108186857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801C350-B503-494C-BF8E-9EFD29CC8AA9}"/>
      </w:docPartPr>
      <w:docPartBody>
        <w:p w:rsidR="00E904A7" w:rsidRDefault="0043234A">
          <w:r w:rsidRPr="003327FB">
            <w:rPr>
              <w:rStyle w:val="PlaceholderText"/>
            </w:rPr>
            <w:t>Klicken Sie hier, um Text einzugeben.</w:t>
          </w:r>
        </w:p>
      </w:docPartBody>
    </w:docPart>
    <w:docPart>
      <w:docPartPr>
        <w:name w:val="DefaultPlaceholder_1081868577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37EDE97-8649-47FB-8C5A-781324757FD9}"/>
      </w:docPartPr>
      <w:docPartBody>
        <w:p w:rsidR="00E904A7" w:rsidRDefault="0043234A">
          <w:r w:rsidRPr="003327FB">
            <w:rPr>
              <w:rStyle w:val="PlaceholderText"/>
            </w:rPr>
            <w:t>Wählen Sie einen Dokumentbaustein aus.</w:t>
          </w:r>
        </w:p>
      </w:docPartBody>
    </w:docPart>
    <w:docPart>
      <w:docPartPr>
        <w:name w:val="A1F6E7C9DC2E4FD78068E8FC103261C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42658CA-61F2-41A3-8A34-82042AA29D09}"/>
      </w:docPartPr>
      <w:docPartBody>
        <w:p w:rsidR="00E418AA" w:rsidRDefault="007512B0" w:rsidP="007512B0">
          <w:pPr>
            <w:pStyle w:val="A1F6E7C9DC2E4FD78068E8FC103261CA"/>
          </w:pPr>
          <w:r w:rsidRPr="003327FB">
            <w:rPr>
              <w:rStyle w:val="PlaceholderText"/>
            </w:rPr>
            <w:t>Wählen Sie einen Dokumentbaustein aus.</w:t>
          </w:r>
        </w:p>
      </w:docPartBody>
    </w:docPart>
    <w:docPart>
      <w:docPartPr>
        <w:name w:val="B069AB5CFBA145108E8614AEDA1379F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6CA41D8-0D59-4278-96BC-1EDE8A4674F1}"/>
      </w:docPartPr>
      <w:docPartBody>
        <w:p w:rsidR="00E418AA" w:rsidRDefault="007512B0" w:rsidP="007512B0">
          <w:pPr>
            <w:pStyle w:val="B069AB5CFBA145108E8614AEDA1379FA"/>
          </w:pPr>
          <w:r w:rsidRPr="003327FB">
            <w:rPr>
              <w:rStyle w:val="PlaceholderText"/>
            </w:rPr>
            <w:t>Wählen Sie einen Dokumentbaustein aus.</w:t>
          </w:r>
        </w:p>
      </w:docPartBody>
    </w:docPart>
    <w:docPart>
      <w:docPartPr>
        <w:name w:val="C9141816A036463F86EE4ABD53374B4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B9F68BD-AF6B-423D-967D-5D7CBF6695F4}"/>
      </w:docPartPr>
      <w:docPartBody>
        <w:p w:rsidR="00E418AA" w:rsidRDefault="007512B0" w:rsidP="007512B0">
          <w:pPr>
            <w:pStyle w:val="C9141816A036463F86EE4ABD53374B4E"/>
          </w:pPr>
          <w:r w:rsidRPr="003327FB">
            <w:rPr>
              <w:rStyle w:val="PlaceholderText"/>
            </w:rPr>
            <w:t>Wählen Sie einen Dokumentbaustein aus.</w:t>
          </w:r>
        </w:p>
      </w:docPartBody>
    </w:docPart>
    <w:docPart>
      <w:docPartPr>
        <w:name w:val="71FDDE0C822D4DA49B47A56ABB29E6C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9FD17CE-B941-44AE-9415-BF480E7BDB56}"/>
      </w:docPartPr>
      <w:docPartBody>
        <w:p w:rsidR="00E418AA" w:rsidRDefault="007512B0" w:rsidP="007512B0">
          <w:pPr>
            <w:pStyle w:val="71FDDE0C822D4DA49B47A56ABB29E6CC"/>
          </w:pPr>
          <w:r w:rsidRPr="003327FB">
            <w:rPr>
              <w:rStyle w:val="PlaceholderText"/>
            </w:rPr>
            <w:t>Wählen Sie einen Dokumentbaustein aus.</w:t>
          </w:r>
        </w:p>
      </w:docPartBody>
    </w:docPart>
    <w:docPart>
      <w:docPartPr>
        <w:name w:val="FA7E7B05A3EE4ED0A461777A50884E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60CE2-E833-439D-8C20-A4F3FF032477}"/>
      </w:docPartPr>
      <w:docPartBody>
        <w:p w:rsidR="00090A7D" w:rsidRDefault="007F19AA" w:rsidP="007F19AA">
          <w:pPr>
            <w:pStyle w:val="FA7E7B05A3EE4ED0A461777A50884E87"/>
          </w:pPr>
          <w:r w:rsidRPr="003327FB">
            <w:rPr>
              <w:rStyle w:val="PlaceholderText"/>
            </w:rPr>
            <w:t>Klicken Sie hier, um Text einzugeben.</w:t>
          </w:r>
        </w:p>
      </w:docPartBody>
    </w:docPart>
    <w:docPart>
      <w:docPartPr>
        <w:name w:val="F824B19624F642B9AAD2A2B172554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3D1F8-2D20-4201-B344-40CAAE58E49B}"/>
      </w:docPartPr>
      <w:docPartBody>
        <w:p w:rsidR="00090A7D" w:rsidRDefault="007F19AA" w:rsidP="007F19AA">
          <w:pPr>
            <w:pStyle w:val="F824B19624F642B9AAD2A2B172554080"/>
          </w:pPr>
          <w:r w:rsidRPr="003327FB">
            <w:rPr>
              <w:rStyle w:val="PlaceholderText"/>
            </w:rPr>
            <w:t>Wählen Sie einen Dokumentbaustein aus.</w:t>
          </w:r>
        </w:p>
      </w:docPartBody>
    </w:docPart>
    <w:docPart>
      <w:docPartPr>
        <w:name w:val="DefaultPlaceholder_-1854013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72CA3-4764-4AF6-93A1-D61712510021}"/>
      </w:docPartPr>
      <w:docPartBody>
        <w:p w:rsidR="00D65653" w:rsidRDefault="00090A7D">
          <w:r w:rsidRPr="008A069A">
            <w:rPr>
              <w:rStyle w:val="PlaceholderText"/>
            </w:rPr>
            <w:t>Choose a building block.</w:t>
          </w:r>
        </w:p>
      </w:docPartBody>
    </w:docPart>
    <w:docPart>
      <w:docPartPr>
        <w:name w:val="AE10160157F44442985CAEAB9E848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8A7779-ED3A-4BB4-B132-CC046D64167E}"/>
      </w:docPartPr>
      <w:docPartBody>
        <w:p w:rsidR="00D65653" w:rsidRDefault="00090A7D" w:rsidP="00090A7D">
          <w:pPr>
            <w:pStyle w:val="AE10160157F44442985CAEAB9E848443"/>
          </w:pPr>
          <w:r w:rsidRPr="003327FB">
            <w:rPr>
              <w:rStyle w:val="PlaceholderText"/>
            </w:rPr>
            <w:t>Klicken Sie hier, um Text einzugeben.</w:t>
          </w:r>
        </w:p>
      </w:docPartBody>
    </w:docPart>
    <w:docPart>
      <w:docPartPr>
        <w:name w:val="71C9B86471514963A53F0DF3AAD30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F2EA8-EC57-47A7-9F91-7CCED37F160B}"/>
      </w:docPartPr>
      <w:docPartBody>
        <w:p w:rsidR="00D65653" w:rsidRDefault="00090A7D" w:rsidP="00090A7D">
          <w:pPr>
            <w:pStyle w:val="71C9B86471514963A53F0DF3AAD30784"/>
          </w:pPr>
          <w:r w:rsidRPr="003327FB">
            <w:rPr>
              <w:rStyle w:val="PlaceholderText"/>
            </w:rPr>
            <w:t>Klicken Sie hier, um Text einzugeben.</w:t>
          </w:r>
        </w:p>
      </w:docPartBody>
    </w:docPart>
    <w:docPart>
      <w:docPartPr>
        <w:name w:val="A15B98B7A1544C90B0BA5AF7AA962A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EF1D8-9732-416A-86EA-40540F78989F}"/>
      </w:docPartPr>
      <w:docPartBody>
        <w:p w:rsidR="00D65653" w:rsidRDefault="00090A7D" w:rsidP="00090A7D">
          <w:pPr>
            <w:pStyle w:val="A15B98B7A1544C90B0BA5AF7AA962A0B"/>
          </w:pPr>
          <w:r w:rsidRPr="003327FB">
            <w:rPr>
              <w:rStyle w:val="PlaceholderText"/>
            </w:rPr>
            <w:t>Klicken Sie hier, um Text einzugeben.</w:t>
          </w:r>
        </w:p>
      </w:docPartBody>
    </w:docPart>
    <w:docPart>
      <w:docPartPr>
        <w:name w:val="F0EEBB6AE7EF419C82DFA1B434739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403EFB-2FC4-47AA-8DE6-D3882371F59F}"/>
      </w:docPartPr>
      <w:docPartBody>
        <w:p w:rsidR="00D65653" w:rsidRDefault="00090A7D" w:rsidP="00090A7D">
          <w:pPr>
            <w:pStyle w:val="F0EEBB6AE7EF419C82DFA1B434739974"/>
          </w:pPr>
          <w:r w:rsidRPr="003327FB">
            <w:rPr>
              <w:rStyle w:val="PlaceholderText"/>
            </w:rPr>
            <w:t>Klicken Sie hier, um Text einzugeben.</w:t>
          </w:r>
        </w:p>
      </w:docPartBody>
    </w:docPart>
    <w:docPart>
      <w:docPartPr>
        <w:name w:val="096853FBF09741BC892363A97AFEE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DB941A-7AB9-47E5-8EF3-3D6E1D30739F}"/>
      </w:docPartPr>
      <w:docPartBody>
        <w:p w:rsidR="00D65653" w:rsidRDefault="00090A7D" w:rsidP="00090A7D">
          <w:pPr>
            <w:pStyle w:val="096853FBF09741BC892363A97AFEEC16"/>
          </w:pPr>
          <w:r w:rsidRPr="003327FB">
            <w:rPr>
              <w:rStyle w:val="PlaceholderText"/>
            </w:rPr>
            <w:t>Klicken Sie hier, um Text einzugeben.</w:t>
          </w:r>
        </w:p>
      </w:docPartBody>
    </w:docPart>
    <w:docPart>
      <w:docPartPr>
        <w:name w:val="2215D1DD82E1469AB9837CB42D2F8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5004C-5CC8-4A7F-9248-3A526399FAD0}"/>
      </w:docPartPr>
      <w:docPartBody>
        <w:p w:rsidR="00D65653" w:rsidRDefault="00090A7D" w:rsidP="00090A7D">
          <w:pPr>
            <w:pStyle w:val="2215D1DD82E1469AB9837CB42D2F8FB3"/>
          </w:pPr>
          <w:r w:rsidRPr="003327FB">
            <w:rPr>
              <w:rStyle w:val="PlaceholderText"/>
            </w:rPr>
            <w:t>Klicken Sie hier, um Text einzugeben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9BF5A-D14D-444D-8DEE-D4CFFF51EC5D}"/>
      </w:docPartPr>
      <w:docPartBody>
        <w:p w:rsidR="00824C7E" w:rsidRDefault="00805EA5">
          <w:r w:rsidRPr="0056369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3234A"/>
    <w:rsid w:val="00031680"/>
    <w:rsid w:val="0005622B"/>
    <w:rsid w:val="00090A7D"/>
    <w:rsid w:val="0023244C"/>
    <w:rsid w:val="00305C87"/>
    <w:rsid w:val="003E33F8"/>
    <w:rsid w:val="0043234A"/>
    <w:rsid w:val="00451806"/>
    <w:rsid w:val="00497ED3"/>
    <w:rsid w:val="00532CEF"/>
    <w:rsid w:val="005B3E2D"/>
    <w:rsid w:val="005F2890"/>
    <w:rsid w:val="006743BF"/>
    <w:rsid w:val="00726848"/>
    <w:rsid w:val="007512B0"/>
    <w:rsid w:val="00776BBF"/>
    <w:rsid w:val="007F19AA"/>
    <w:rsid w:val="00805EA5"/>
    <w:rsid w:val="00815A3B"/>
    <w:rsid w:val="00824C7E"/>
    <w:rsid w:val="008E2D94"/>
    <w:rsid w:val="00915979"/>
    <w:rsid w:val="009A5A7A"/>
    <w:rsid w:val="009A65FA"/>
    <w:rsid w:val="00A379AD"/>
    <w:rsid w:val="00A96E43"/>
    <w:rsid w:val="00AF66EC"/>
    <w:rsid w:val="00B07CCA"/>
    <w:rsid w:val="00C71E19"/>
    <w:rsid w:val="00C878DD"/>
    <w:rsid w:val="00CB4AB3"/>
    <w:rsid w:val="00D212F0"/>
    <w:rsid w:val="00D65653"/>
    <w:rsid w:val="00D66468"/>
    <w:rsid w:val="00D93F1C"/>
    <w:rsid w:val="00DA5CA1"/>
    <w:rsid w:val="00E418AA"/>
    <w:rsid w:val="00E90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de-DE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05EA5"/>
    <w:rPr>
      <w:color w:val="808080"/>
    </w:rPr>
  </w:style>
  <w:style w:type="paragraph" w:customStyle="1" w:styleId="A1F6E7C9DC2E4FD78068E8FC103261CA">
    <w:name w:val="A1F6E7C9DC2E4FD78068E8FC103261CA"/>
    <w:rsid w:val="007512B0"/>
  </w:style>
  <w:style w:type="paragraph" w:customStyle="1" w:styleId="B069AB5CFBA145108E8614AEDA1379FA">
    <w:name w:val="B069AB5CFBA145108E8614AEDA1379FA"/>
    <w:rsid w:val="007512B0"/>
  </w:style>
  <w:style w:type="paragraph" w:customStyle="1" w:styleId="C9141816A036463F86EE4ABD53374B4E">
    <w:name w:val="C9141816A036463F86EE4ABD53374B4E"/>
    <w:rsid w:val="007512B0"/>
  </w:style>
  <w:style w:type="paragraph" w:customStyle="1" w:styleId="71FDDE0C822D4DA49B47A56ABB29E6CC">
    <w:name w:val="71FDDE0C822D4DA49B47A56ABB29E6CC"/>
    <w:rsid w:val="007512B0"/>
  </w:style>
  <w:style w:type="paragraph" w:customStyle="1" w:styleId="FA7E7B05A3EE4ED0A461777A50884E87">
    <w:name w:val="FA7E7B05A3EE4ED0A461777A50884E87"/>
    <w:rsid w:val="007F19AA"/>
    <w:rPr>
      <w:lang w:val="en-US" w:eastAsia="en-US"/>
    </w:rPr>
  </w:style>
  <w:style w:type="paragraph" w:customStyle="1" w:styleId="F824B19624F642B9AAD2A2B172554080">
    <w:name w:val="F824B19624F642B9AAD2A2B172554080"/>
    <w:rsid w:val="007F19AA"/>
    <w:rPr>
      <w:lang w:val="en-US" w:eastAsia="en-US"/>
    </w:rPr>
  </w:style>
  <w:style w:type="paragraph" w:customStyle="1" w:styleId="AE10160157F44442985CAEAB9E848443">
    <w:name w:val="AE10160157F44442985CAEAB9E848443"/>
    <w:rsid w:val="00090A7D"/>
    <w:rPr>
      <w:lang w:val="en-US" w:eastAsia="en-US"/>
    </w:rPr>
  </w:style>
  <w:style w:type="paragraph" w:customStyle="1" w:styleId="71C9B86471514963A53F0DF3AAD30784">
    <w:name w:val="71C9B86471514963A53F0DF3AAD30784"/>
    <w:rsid w:val="00090A7D"/>
    <w:rPr>
      <w:lang w:val="en-US" w:eastAsia="en-US"/>
    </w:rPr>
  </w:style>
  <w:style w:type="paragraph" w:customStyle="1" w:styleId="A15B98B7A1544C90B0BA5AF7AA962A0B">
    <w:name w:val="A15B98B7A1544C90B0BA5AF7AA962A0B"/>
    <w:rsid w:val="00090A7D"/>
    <w:rPr>
      <w:lang w:val="en-US" w:eastAsia="en-US"/>
    </w:rPr>
  </w:style>
  <w:style w:type="paragraph" w:customStyle="1" w:styleId="F0EEBB6AE7EF419C82DFA1B434739974">
    <w:name w:val="F0EEBB6AE7EF419C82DFA1B434739974"/>
    <w:rsid w:val="00090A7D"/>
    <w:rPr>
      <w:lang w:val="en-US" w:eastAsia="en-US"/>
    </w:rPr>
  </w:style>
  <w:style w:type="paragraph" w:customStyle="1" w:styleId="096853FBF09741BC892363A97AFEEC16">
    <w:name w:val="096853FBF09741BC892363A97AFEEC16"/>
    <w:rsid w:val="00090A7D"/>
    <w:rPr>
      <w:lang w:val="en-US" w:eastAsia="en-US"/>
    </w:rPr>
  </w:style>
  <w:style w:type="paragraph" w:customStyle="1" w:styleId="2215D1DD82E1469AB9837CB42D2F8FB3">
    <w:name w:val="2215D1DD82E1469AB9837CB42D2F8FB3"/>
    <w:rsid w:val="00090A7D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Root xmlns="http://schemas.microsoft.com/vsto/samples">
  <Content id="4097798168" type="LocalizedLabel">
    <Name xmlns="">Grain Size Analysis – Planimetric Method</Name>
    <LanguageDictionary xmlns="">
      <SelectedLanguage>
        čeština
        <LanguageText/>
        <LanguageCode>cs</LanguageCode>
      </SelectedLanguage>
      <SelectedLanguage>
        Deutsch
        <LanguageText>Multiphasen-Analyse</LanguageText>
        <LanguageCode>de</LanguageCode>
      </SelectedLanguage>
      <SelectedLanguage>
        English
        <LanguageText>Multiphase and Grain Size Analysis 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magyar
        <LanguageText/>
        <LanguageCode>hu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2386128483" type="Table">
    <Name xmlns="">Overall Histogram Table</Name>
    <IsLinkedToObject xmlns="">False</IsLinkedToObject>
    <ReferenceElementId xmlns=""/>
    <FolderPath xmlns=""/>
  </Content>
  <Content xmlns="http://schemas.microsoft.com/vsto/samples" id="1313297967" type="Chart">
    <Name xmlns="">Chart1</Name>
  </Content>
  <Content xmlns="http://schemas.microsoft.com/vsto/samples" id="174931454" type="Group">
    <Name xmlns="">Loop1</Name>
    <Elements xmlns="">
      <ElementID>3957890776</ElementID>
      <ElementID>845295888</ElementID>
      <ElementID>809446933</ElementID>
      <ElementID>3281282740</ElementID>
      <ElementID>2971384023</ElementID>
      <ElementID>1977952748</ElementID>
      <ElementID>1553889610</ElementID>
      <ElementID>1480888249</ElementID>
    </Elements>
  </Content>
  <Content xmlns="http://schemas.microsoft.com/vsto/samples" id="3957890776" type="Image">
    <Name xmlns="">Image1</Name>
    <ShowTags xmlns="">False</ShowTags>
    <Connection xmlns="">
      <ImageSource/>
    </Connection>
    <Tags xmlns="">
      <Tag>File.Comment</Tag>
    </Tags>
    <MultiImages xmlns="">False</MultiImages>
    <ImagesPerRow xmlns="">1</ImagesPerRow>
    <ImagesPerColumn xmlns="">1</ImagesPerColumn>
    <ImageLayout xmlns="">
      <GridSize>
        <Width>941</Width>
        <Height>783</Height>
      </GridSize>
    </ImageLayout>
  </Content>
  <Content xmlns="http://schemas.microsoft.com/vsto/samples" id="845295888" type="Image">
    <Name xmlns="">Image2</Name>
    <ShowTags xmlns="">False</ShowTags>
    <Connection xmlns="">
      <ImageSource/>
    </Connection>
    <Tags xmlns="">
      <Tag>File.Comment</Tag>
    </Tags>
    <MultiImages xmlns="">False</MultiImages>
    <ImagesPerRow xmlns="">1</ImagesPerRow>
    <ImagesPerColumn xmlns="">1</ImagesPerColumn>
    <ImageLayout xmlns="">
      <GridSize>
        <Width>941</Width>
        <Height>783</Height>
      </GridSize>
    </ImageLayout>
  </Content>
  <Content xmlns="http://schemas.microsoft.com/vsto/samples" id="809446933" type="Chart">
    <Name xmlns="">Chart2</Name>
  </Content>
  <Content xmlns="http://schemas.microsoft.com/vsto/samples" id="3637432076" type="LocalizedLabel">
    <Name xmlns="">Grains distribution overall Images</Name>
    <LanguageDictionary xmlns="">
      <SelectedLanguage>
        čeština
        <LanguageText/>
        <LanguageCode>cs</LanguageCode>
      </SelectedLanguage>
      <SelectedLanguage>
        Deutsch
        <LanguageText>Korngrößenverteilung aller Aufnahmen</LanguageText>
        <LanguageCode>de</LanguageCode>
      </SelectedLanguage>
      <SelectedLanguage>
        English
        <LanguageText>Grains distribution overall Images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magyar
        <LanguageText/>
        <LanguageCode>hu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3281282740" type="LocalizedLabel">
    <Name xmlns="">Measurements</Name>
    <LanguageDictionary xmlns="">
      <SelectedLanguage>
        čeština
        <LanguageText/>
        <LanguageCode>cs</LanguageCode>
      </SelectedLanguage>
      <SelectedLanguage>
        Deutsch
        <LanguageText>Messungen</LanguageText>
        <LanguageCode>de</LanguageCode>
      </SelectedLanguage>
      <SelectedLanguage>
        English
        <LanguageText>Measurements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magyar
        <LanguageText/>
        <LanguageCode>hu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2971384023" type="LocalizedLabel">
    <Name xmlns="">Original Image</Name>
    <LanguageDictionary xmlns="">
      <SelectedLanguage>
        čeština
        <LanguageText/>
        <LanguageCode>cs</LanguageCode>
      </SelectedLanguage>
      <SelectedLanguage>
        Deutsch
        <LanguageText>Original Aufnahme</LanguageText>
        <LanguageCode>de</LanguageCode>
      </SelectedLanguage>
      <SelectedLanguage>
        English
        <LanguageText>Original image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magyar
        <LanguageText/>
        <LanguageCode>hu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1977952748" type="LocalizedLabel">
    <Name xmlns="">Analyzed Image</Name>
    <LanguageDictionary xmlns="">
      <SelectedLanguage>
        čeština
        <LanguageText/>
        <LanguageCode>cs</LanguageCode>
      </SelectedLanguage>
      <SelectedLanguage>
        Deutsch
        <LanguageText>Analysierte Aufnahme</LanguageText>
        <LanguageCode>de</LanguageCode>
      </SelectedLanguage>
      <SelectedLanguage>
        English
        <LanguageText>Analyzed image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magyar
        <LanguageText/>
        <LanguageCode>hu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1480888249" type="LocalizedLabel">
    <Name xmlns="">Grains Distribution</Name>
    <LanguageDictionary xmlns="">
      <SelectedLanguage>
        čeština
        <LanguageText/>
        <LanguageCode>cs</LanguageCode>
      </SelectedLanguage>
      <SelectedLanguage>
        Deutsch
        <LanguageText>Korngrößenverteilung</LanguageText>
        <LanguageCode>de</LanguageCode>
      </SelectedLanguage>
      <SelectedLanguage>
        English
        <LanguageText>Grains Distribution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magyar
        <LanguageText/>
        <LanguageCode>hu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2699185593" type="Group">
    <Name xmlns="">Loop11</Name>
    <Elements xmlns="">
      <ElementID>333658140</ElementID>
      <ElementID>3453883904</ElementID>
      <ElementID>3832609726</ElementID>
      <ElementID>772370832</ElementID>
      <ElementID>3055255738</ElementID>
      <ElementID>2924680689</ElementID>
      <ElementID>2015946725</ElementID>
      <ElementID>2536382415</ElementID>
    </Elements>
  </Content>
  <Content xmlns="http://schemas.microsoft.com/vsto/samples" id="333658140" type="Image">
    <Name xmlns="">Image3</Name>
    <ShowTags xmlns="">False</ShowTags>
    <Connection xmlns="">
      <ImageSource/>
    </Connection>
    <Tags xmlns="">
      <Tag>File.Comment</Tag>
    </Tags>
    <MultiImages xmlns="">False</MultiImages>
    <ImagesPerRow xmlns="">1</ImagesPerRow>
    <ImagesPerColumn xmlns="">1</ImagesPerColumn>
    <ImageLayout xmlns="">
      <GridSize>
        <Width>587</Width>
        <Height>372</Height>
      </GridSize>
    </ImageLayout>
  </Content>
  <Content xmlns="http://schemas.microsoft.com/vsto/samples" id="3453883904" type="Image">
    <Name xmlns="">Image4</Name>
    <ShowTags xmlns="">True</ShowTags>
    <Connection xmlns="">
      <ImageSource/>
    </Connection>
    <Tags xmlns="">
      <Tag>SEM.Parameters.Magnification</Tag>
      <Tag>File.Name</Tag>
    </Tags>
    <MultiImages xmlns="">False</MultiImages>
    <ImagesPerRow xmlns="">1</ImagesPerRow>
    <ImagesPerColumn xmlns="">1</ImagesPerColumn>
    <ImageLayout xmlns="">
      <GridSize>
        <Width>653</Width>
        <Height>372</Height>
      </GridSize>
    </ImageLayout>
  </Content>
  <Content xmlns="http://schemas.microsoft.com/vsto/samples" id="3832609726" type="Chart">
    <Name xmlns="">Chart3</Name>
  </Content>
  <Content xmlns="http://schemas.microsoft.com/vsto/samples" id="772370832" type="LocalizedLabel">
    <Name xmlns="">LocalizedLabel1</Name>
    <LanguageDictionary xmlns="">
      <SelectedLanguage>
        čeština
        <LanguageText/>
        <LanguageCode>cs</LanguageCode>
      </SelectedLanguage>
      <SelectedLanguage>
        Deutsch
        <LanguageText>Messungen</LanguageText>
        <LanguageCode>de</LanguageCode>
      </SelectedLanguage>
      <SelectedLanguage>
        English
        <LanguageText>Measurements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magyar
        <LanguageText/>
        <LanguageCode>hu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3055255738" type="LocalizedLabel">
    <Name xmlns="">LocalizedLabel2</Name>
    <LanguageDictionary xmlns="">
      <SelectedLanguage>
        čeština
        <LanguageText/>
        <LanguageCode>cs</LanguageCode>
      </SelectedLanguage>
      <SelectedLanguage>
        Deutsch
        <LanguageText>Original Aufnahme</LanguageText>
        <LanguageCode>de</LanguageCode>
      </SelectedLanguage>
      <SelectedLanguage>
        English
        <LanguageText>Original image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magyar
        <LanguageText/>
        <LanguageCode>hu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2924680689" type="LocalizedLabel">
    <Name xmlns="">LocalizedLabel3</Name>
    <LanguageDictionary xmlns="">
      <SelectedLanguage>
        čeština
        <LanguageText/>
        <LanguageCode>cs</LanguageCode>
      </SelectedLanguage>
      <SelectedLanguage>
        Deutsch
        <LanguageText/>
        <LanguageCode>de</LanguageCode>
      </SelectedLanguage>
      <SelectedLanguage>
        English
        <LanguageText/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magyar
        <LanguageText/>
        <LanguageCode>hu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2247840378" type="LocalizedLabel">
    <Name xmlns="">LocalizedLabel4</Name>
    <LanguageDictionary xmlns="">
      <SelectedLanguage>
        čeština
        <LanguageText/>
        <LanguageCode>cs</LanguageCode>
      </SelectedLanguage>
      <SelectedLanguage>
        Deutsch
        <LanguageText>Analysierte Aufnahme</LanguageText>
        <LanguageCode>de</LanguageCode>
      </SelectedLanguage>
      <SelectedLanguage>
        English
        <LanguageText>Analyzed Image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magyar
        <LanguageText/>
        <LanguageCode>hu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2536382415" type="LocalizedLabel">
    <Name xmlns="">LocalizedLabel6</Name>
    <LanguageDictionary xmlns="">
      <SelectedLanguage>
        čeština
        <LanguageText/>
        <LanguageCode>cs</LanguageCode>
      </SelectedLanguage>
      <SelectedLanguage>
        Deutsch
        <LanguageText>Korngrößenverteilung</LanguageText>
        <LanguageCode>de</LanguageCode>
      </SelectedLanguage>
      <SelectedLanguage>
        English
        <LanguageText>Grains distribution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magyar
        <LanguageText/>
        <LanguageCode>hu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2960512659" type="Group">
    <Name xmlns="">Loop</Name>
    <Elements xmlns="">
      <ElementID>693973589</ElementID>
      <ElementID>670681671</ElementID>
      <ElementID>759496719</ElementID>
      <ElementID>3865691651</ElementID>
      <ElementID>3193399425</ElementID>
      <ElementID>895095298</ElementID>
      <ElementID>1054431857</ElementID>
      <ElementID>2637903650</ElementID>
      <ElementID>546879456</ElementID>
      <ElementID>2096350842</ElementID>
      <ElementID>2865315638</ElementID>
      <ElementID>452054851</ElementID>
      <ElementID>283786428</ElementID>
      <ElementID>2365473572</ElementID>
      <ElementID>1701127924</ElementID>
      <ElementID>1803421653</ElementID>
      <ElementID>3693244213</ElementID>
      <ElementID>4203409739</ElementID>
      <ElementID>1009096880</ElementID>
      <ElementID>3280973257</ElementID>
      <ElementID>3920029686</ElementID>
    </Elements>
  </Content>
  <Content xmlns="http://schemas.microsoft.com/vsto/samples" id="693973589" type="LocalizedLabel">
    <Name xmlns="">LocalizedLabel3</Name>
    <LanguageDictionary xmlns="">
      <SelectedLanguage>
        čeština
        <LanguageText/>
        <LanguageCode>cs</LanguageCode>
      </SelectedLanguage>
      <SelectedLanguage>
        Deutsch
        <LanguageText>Messungen</LanguageText>
        <LanguageCode>de</LanguageCode>
      </SelectedLanguage>
      <SelectedLanguage>
        English
        <LanguageText>Measurements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magyar
        <LanguageText/>
        <LanguageCode>hu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670681671" type="LocalizedLabel">
    <Name xmlns="">LocalizedLabel5</Name>
    <LanguageDictionary xmlns="">
      <SelectedLanguage>
        čeština
        <LanguageText/>
        <LanguageCode>cs</LanguageCode>
      </SelectedLanguage>
      <SelectedLanguage>
        Deutsch
        <LanguageText>Originalbild</LanguageText>
        <LanguageCode>de</LanguageCode>
      </SelectedLanguage>
      <SelectedLanguage>
        English
        <LanguageText>Original Image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magyar
        <LanguageText/>
        <LanguageCode>hu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3865691651" type="LocalizedLabel">
    <Name xmlns="">Multiphase Analysed image</Name>
    <LanguageDictionary xmlns="">
      <SelectedLanguage>
        čeština
        <LanguageText/>
        <LanguageCode>cs</LanguageCode>
      </SelectedLanguage>
      <SelectedLanguage>
        Deutsch
        <LanguageText>Analysiertes Bild</LanguageText>
        <LanguageCode>de</LanguageCode>
      </SelectedLanguage>
      <SelectedLanguage>
        English
        <LanguageText>Multiphase Analyzed Image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magyar
        <LanguageText/>
        <LanguageCode>hu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3193399425" type="Image">
    <Name xmlns="">Multiphase Analysed Image</Name>
    <ShowTags xmlns="">False</ShowTags>
    <Connection xmlns="">
      <ImageSource/>
    </Connection>
    <Tags xmlns=""/>
    <MultiImages xmlns="">False</MultiImages>
    <ImagesPerRow xmlns="">1</ImagesPerRow>
    <ImagesPerColumn xmlns="">1</ImagesPerColumn>
    <ImageLayout xmlns="">
      <GridSize>
        <Width>3</Width>
        <Height>3</Height>
      </GridSize>
    </ImageLayout>
  </Content>
  <Content xmlns="http://schemas.microsoft.com/vsto/samples" id="895095298" type="LocalizedLabel">
    <Name xmlns="">Grain size distribution</Name>
    <LanguageDictionary xmlns="">
      <SelectedLanguage>
        čeština
        <LanguageText/>
        <LanguageCode>cs</LanguageCode>
      </SelectedLanguage>
      <SelectedLanguage>
        Deutsch
        <LanguageText>Korngrößenverteilung</LanguageText>
        <LanguageCode>de</LanguageCode>
      </SelectedLanguage>
      <SelectedLanguage>
        English
        <LanguageText>Grain size distribution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magyar
        <LanguageText/>
        <LanguageCode>hu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1054431857" type="Chart">
    <Name xmlns="">Chart2</Name>
  </Content>
  <Content xmlns="http://schemas.microsoft.com/vsto/samples" id="1258945336" type="Table">
    <Name xmlns="">Table3</Name>
    <IsLinkedToObject xmlns="">False</IsLinkedToObject>
    <ReferenceElementId xmlns=""/>
    <FolderPath xmlns=""/>
  </Content>
  <Content xmlns="http://schemas.microsoft.com/vsto/samples" id="3239114757" type="Chart">
    <Name xmlns="">Overall Histogram Chart</Name>
  </Content>
  <Content xmlns="http://schemas.microsoft.com/vsto/samples" id="474421351" type="Chart">
    <Name xmlns="">Chart4</Name>
  </Content>
  <Content xmlns="http://schemas.microsoft.com/vsto/samples" id="2064209564" type="Table">
    <Name xmlns="">Table4</Name>
    <IsLinkedToObject xmlns="">False</IsLinkedToObject>
    <ReferenceElementId xmlns=""/>
    <FolderPath xmlns=""/>
  </Content>
  <Content xmlns="http://schemas.microsoft.com/vsto/samples" id="2329631416" type="Table">
    <Name xmlns="">Table5</Name>
    <IsLinkedToObject xmlns="">False</IsLinkedToObject>
    <ReferenceElementId xmlns=""/>
    <FolderPath xmlns=""/>
  </Content>
  <Content xmlns="http://schemas.microsoft.com/vsto/samples" id="981658787" type="Chart">
    <Name xmlns="">Overall Phase Chart</Name>
  </Content>
  <Content xmlns="http://schemas.microsoft.com/vsto/samples" id="721794092" type="Table">
    <Name xmlns="">Overall Phase Table</Name>
    <IsLinkedToObject xmlns="">False</IsLinkedToObject>
    <ReferenceElementId xmlns=""/>
    <FolderPath xmlns="">C:\Users\M1DGAVRI\Desktop\Table.czt</FolderPath>
  </Content>
  <Content xmlns="http://schemas.microsoft.com/vsto/samples" id="2637903650" type="Table">
    <Name xmlns="">Phase Table</Name>
    <IsLinkedToObject xmlns="">False</IsLinkedToObject>
    <ReferenceElementId xmlns=""/>
    <FolderPath xmlns="">C:\Users\M1DGAVRI\Desktop\Table.czt</FolderPath>
  </Content>
  <Content xmlns="http://schemas.microsoft.com/vsto/samples" id="546879456" type="Chart">
    <Name xmlns="">Histogram Pie Chart</Name>
  </Content>
  <Content xmlns="http://schemas.microsoft.com/vsto/samples" id="2096350842" type="Chart">
    <Name xmlns="">Multiphase Histogram Chart</Name>
  </Content>
  <Content xmlns="http://schemas.microsoft.com/vsto/samples" id="2865315638" type="Table">
    <Name xmlns="">Multiphase Histogram Table</Name>
    <IsLinkedToObject xmlns="">False</IsLinkedToObject>
    <ReferenceElementId xmlns=""/>
    <FolderPath xmlns=""/>
  </Content>
  <Content xmlns="http://schemas.microsoft.com/vsto/samples" id="2029294604" type="Table">
    <Name xmlns="">Grain size results table</Name>
    <IsLinkedToObject xmlns="">False</IsLinkedToObject>
    <ReferenceElementId xmlns=""/>
    <FolderPath xmlns=""/>
  </Content>
  <Content xmlns="http://schemas.microsoft.com/vsto/samples" id="615878128" type="Table">
    <Name xmlns="">Grain Size Overall Statistics</Name>
    <IsLinkedToObject xmlns="">False</IsLinkedToObject>
    <ReferenceElementId xmlns=""/>
    <FolderPath xmlns=""/>
  </Content>
  <Content xmlns="http://schemas.microsoft.com/vsto/samples" id="695043448" type="Chart">
    <Name xmlns="">Grains distributaiton over all images</Name>
  </Content>
  <Content xmlns="http://schemas.microsoft.com/vsto/samples" id="2554734022" type="LocalizedLabel">
    <Name xmlns="">LocalizedLabel1</Name>
    <LanguageDictionary xmlns="">
      <SelectedLanguage>
        čeština
        <LanguageText/>
        <LanguageCode>cs</LanguageCode>
      </SelectedLanguage>
      <SelectedLanguage>
        Deutsch
        <LanguageText/>
        <LanguageCode>de</LanguageCode>
      </SelectedLanguage>
      <SelectedLanguage>
        English
        <LanguageText>Grain Size (in µm²) Distribution over all images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1589198277" type="LocalizedLabel">
    <Name xmlns="">Overall measurement data </Name>
    <LanguageDictionary xmlns="">
      <SelectedLanguage>
        čeština
        <LanguageText/>
        <LanguageCode>cs</LanguageCode>
      </SelectedLanguage>
      <SelectedLanguage>
        Deutsch
        <LanguageText/>
        <LanguageCode>de</LanguageCode>
      </SelectedLanguage>
      <SelectedLanguage>
        English
        <LanguageText>Grain size overall measurement data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818846316" type="Chart">
    <Name xmlns="">Grains area percentage over all images</Name>
  </Content>
  <Content xmlns="http://schemas.microsoft.com/vsto/samples" id="1449279206" type="LocalizedLabel">
    <Name xmlns="">Area percentage over all images</Name>
    <LanguageDictionary xmlns="">
      <SelectedLanguage>
        čeština
        <LanguageText/>
        <LanguageCode>cs</LanguageCode>
      </SelectedLanguage>
      <SelectedLanguage>
        Deutsch
        <LanguageText/>
        <LanguageCode>de</LanguageCode>
      </SelectedLanguage>
      <SelectedLanguage>
        English
        <LanguageText>Grains area percentage distribution over all images 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2491662218" type="LocalizedLabel">
    <Name xmlns="">Grain Size Analyzed image</Name>
    <LanguageDictionary xmlns="">
      <SelectedLanguage>
        čeština
        <LanguageText/>
        <LanguageCode>cs</LanguageCode>
      </SelectedLanguage>
      <SelectedLanguage>
        Deutsch
        <LanguageText>Analysiertes Bild</LanguageText>
        <LanguageCode>de</LanguageCode>
      </SelectedLanguage>
      <SelectedLanguage>
        English
        <LanguageText>Grain SIze Analyzed Image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magyar
        <LanguageText/>
        <LanguageCode>hu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283786428" type="Chart">
    <Name xmlns="">Grain size distribution chart</Name>
  </Content>
  <Content xmlns="http://schemas.microsoft.com/vsto/samples" id="2365473572" type="Table">
    <Name xmlns="">Grain size reuslts table</Name>
    <IsLinkedToObject xmlns="">False</IsLinkedToObject>
    <ReferenceElementId xmlns=""/>
    <FolderPath xmlns=""/>
  </Content>
  <Content xmlns="http://schemas.microsoft.com/vsto/samples" id="938186396" type="LocalizedLabel">
    <Name xmlns="">Area pecetage chart</Name>
    <LanguageDictionary xmlns="">
      <SelectedLanguage>
        čeština
        <LanguageText/>
        <LanguageCode>cs</LanguageCode>
      </SelectedLanguage>
      <SelectedLanguage>
        Deutsch
        <LanguageText>Ergebnisse</LanguageText>
        <LanguageCode>de</LanguageCode>
      </SelectedLanguage>
      <SelectedLanguage>
        English
        <LanguageText>Grains area percentage chart</LanguageText>
        <LanguageCode>en</LanguageCode>
      </SelectedLanguage>
      <SelectedLanguage>
        español
        <LanguageText>Results</LanguageText>
        <LanguageCode>es</LanguageCode>
      </SelectedLanguage>
      <SelectedLanguage>
        français
        <LanguageText/>
        <LanguageCode>fr</LanguageCode>
      </SelectedLanguage>
      <SelectedLanguage>
        magyar
        <LanguageText/>
        <LanguageCode>hu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1701127924" type="Chart">
    <Name xmlns="">Area percentage chart</Name>
  </Content>
  <Content xmlns="http://schemas.microsoft.com/vsto/samples" id="40482537" type="LocalizedLabel">
    <Name xmlns="">Grain size results</Name>
    <LanguageDictionary xmlns="">
      <SelectedLanguage>
        čeština
        <LanguageText/>
        <LanguageCode>cs</LanguageCode>
      </SelectedLanguage>
      <SelectedLanguage>
        Deutsch
        <LanguageText/>
        <LanguageCode>de</LanguageCode>
      </SelectedLanguage>
      <SelectedLanguage>
        English
        <LanguageText>Grain Size Results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1803421653" type="LocalizedLabel">
    <Name xmlns="">Grain size results1</Name>
    <LanguageDictionary xmlns="">
      <SelectedLanguage>
        čeština
        <LanguageText/>
        <LanguageCode>cs</LanguageCode>
      </SelectedLanguage>
      <SelectedLanguage>
        Deutsch
        <LanguageText/>
        <LanguageCode>de</LanguageCode>
      </SelectedLanguage>
      <SelectedLanguage>
        English
        <LanguageText>Grain size results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2464454388" type="Table">
    <Name xmlns="">Metadata Info Table</Name>
    <IsLinkedToObject xmlns="">False</IsLinkedToObject>
    <ReferenceElementId xmlns=""/>
    <FolderPath xmlns=""/>
  </Content>
  <Content xmlns="http://schemas.microsoft.com/vsto/samples" id="4203409739" type="Table">
    <Name xmlns="">Selected Grain Phase Table2</Name>
    <IsLinkedToObject xmlns="">False</IsLinkedToObject>
    <ReferenceElementId xmlns=""/>
    <FolderPath xmlns=""/>
  </Content>
  <Content xmlns="http://schemas.microsoft.com/vsto/samples" id="1009096880" type="Image">
    <Name xmlns="">Grain Size Analyzed Image</Name>
    <ShowTags xmlns="">True</ShowTags>
    <Connection xmlns="">
      <ImageSource/>
    </Connection>
    <Tags xmlns=""/>
    <MultiImages xmlns="">False</MultiImages>
    <ImagesPerRow xmlns="">1</ImagesPerRow>
    <ImagesPerColumn xmlns="">1</ImagesPerColumn>
    <ImageLayout xmlns="">
      <GridSize>
        <Width>928</Width>
        <Height>783</Height>
      </GridSize>
    </ImageLayout>
  </Content>
  <Content xmlns="http://schemas.microsoft.com/vsto/samples" id="1807355811" type="Form">
    <Name xmlns="">Input Form1</Name>
    <FolderPath xmlns=""/>
    <FormFields xmlns=""/>
  </Content>
  <Content xmlns="http://schemas.microsoft.com/vsto/samples" id="1334724170" type="LocalizedLabel">
    <Name xmlns="">Multiphase Overall Measurement Results</Name>
    <LanguageDictionary xmlns="">
      <SelectedLanguage>
        čeština
        <LanguageText/>
        <LanguageCode>cs</LanguageCode>
      </SelectedLanguage>
      <SelectedLanguage>
        Deutsch
        <LanguageText/>
        <LanguageCode>de</LanguageCode>
      </SelectedLanguage>
      <SelectedLanguage>
        English
        <LanguageText>Multiphase Overall Measurement Results</LanguageText>
        <LanguageCode>en</LanguageCode>
      </SelectedLanguage>
      <SelectedLanguage>
        español
        <LanguageText/>
        <LanguageCode>es</LanguageCode>
      </SelectedLanguage>
      <SelectedLanguage>
        français
        <LanguageText/>
        <LanguageCode>fr</LanguageCode>
      </SelectedLanguage>
      <SelectedLanguage>
        italiano
        <LanguageText/>
        <LanguageCode>it</LanguageCode>
      </SelectedLanguage>
      <SelectedLanguage>
        日本語
        <LanguageText/>
        <LanguageCode>ja</LanguageCode>
      </SelectedLanguage>
      <SelectedLanguage>
        polski
        <LanguageText/>
        <LanguageCode>pl</LanguageCode>
      </SelectedLanguage>
      <SelectedLanguage>
        português (Brasil)
        <LanguageText/>
        <LanguageCode>pt-BR</LanguageCode>
      </SelectedLanguage>
      <SelectedLanguage>
        русский
        <LanguageText/>
        <LanguageCode>ru</LanguageCode>
      </SelectedLanguage>
      <SelectedLanguage>
        中文(简体)
        <LanguageText/>
        <LanguageCode>zh-Hans</LanguageCode>
      </SelectedLanguage>
    </LanguageDictionary>
  </Content>
  <Content xmlns="http://schemas.microsoft.com/vsto/samples" id="3920029686" type="Image">
    <Name xmlns="">Input Image</Name>
    <ShowTags xmlns="">True</ShowTags>
    <Connection xmlns="">
      <ImageSource/>
    </Connection>
    <Tags xmlns="">
      <Tag>File.Name</Tag>
    </Tags>
    <MultiImages xmlns="">False</MultiImages>
    <ImagesPerRow xmlns="">1</ImagesPerRow>
    <ImagesPerColumn xmlns="">1</ImagesPerColumn>
    <ImageLayout xmlns="">
      <GridSize>
        <Width>3</Width>
        <Height>332</Height>
      </GridSize>
    </ImageLayout>
  </Content>
</Root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66C452-7068-42C8-B180-A0E8C39B4BA5}">
  <ds:schemaRefs>
    <ds:schemaRef ds:uri="http://schemas.microsoft.com/vsto/samples"/>
    <ds:schemaRef ds:uri=""/>
  </ds:schemaRefs>
</ds:datastoreItem>
</file>

<file path=customXml/itemProps2.xml><?xml version="1.0" encoding="utf-8"?>
<ds:datastoreItem xmlns:ds="http://schemas.openxmlformats.org/officeDocument/2006/customXml" ds:itemID="{BA527C08-D4E9-4F90-BCB9-9F67943B3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7</Pages>
  <Words>115</Words>
  <Characters>65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Carl Zeiss AG</Company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ade, Konstantin</dc:creator>
  <cp:keywords/>
  <dc:description/>
  <cp:lastModifiedBy>Loh, Kelvin</cp:lastModifiedBy>
  <cp:revision>6</cp:revision>
  <dcterms:created xsi:type="dcterms:W3CDTF">2021-11-07T10:20:00Z</dcterms:created>
  <dcterms:modified xsi:type="dcterms:W3CDTF">2021-11-08T09:07:00Z</dcterms:modified>
</cp:coreProperties>
</file>